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0776D" w14:textId="7988D9C3" w:rsidR="005E4208" w:rsidRDefault="005411E3" w:rsidP="000F6F0C">
      <w:pPr>
        <w:pStyle w:val="Geenafstand"/>
        <w:pBdr>
          <w:left w:val="single" w:sz="4" w:space="4" w:color="auto"/>
          <w:bottom w:val="single" w:sz="4" w:space="1" w:color="auto"/>
        </w:pBdr>
        <w:jc w:val="center"/>
        <w:rPr>
          <w:b/>
          <w:bCs/>
          <w:i/>
          <w:iCs/>
          <w:sz w:val="32"/>
          <w:szCs w:val="32"/>
        </w:rPr>
      </w:pPr>
      <w:r w:rsidRPr="00C2108D">
        <w:rPr>
          <w:b/>
          <w:bCs/>
          <w:i/>
          <w:iCs/>
          <w:sz w:val="32"/>
          <w:szCs w:val="32"/>
        </w:rPr>
        <w:t xml:space="preserve">Liturgie voor de </w:t>
      </w:r>
      <w:r w:rsidR="00BD7218">
        <w:rPr>
          <w:b/>
          <w:bCs/>
          <w:i/>
          <w:iCs/>
          <w:sz w:val="32"/>
          <w:szCs w:val="32"/>
        </w:rPr>
        <w:t xml:space="preserve">morgendienst </w:t>
      </w:r>
      <w:r w:rsidRPr="00C2108D">
        <w:rPr>
          <w:b/>
          <w:bCs/>
          <w:i/>
          <w:iCs/>
          <w:sz w:val="32"/>
          <w:szCs w:val="32"/>
        </w:rPr>
        <w:t xml:space="preserve">op </w:t>
      </w:r>
      <w:r w:rsidR="00B56757">
        <w:rPr>
          <w:b/>
          <w:bCs/>
          <w:i/>
          <w:iCs/>
          <w:sz w:val="32"/>
          <w:szCs w:val="32"/>
        </w:rPr>
        <w:t>2</w:t>
      </w:r>
      <w:r w:rsidR="009F222B">
        <w:rPr>
          <w:b/>
          <w:bCs/>
          <w:i/>
          <w:iCs/>
          <w:sz w:val="32"/>
          <w:szCs w:val="32"/>
        </w:rPr>
        <w:t>2</w:t>
      </w:r>
      <w:r w:rsidR="006C6EA9">
        <w:rPr>
          <w:b/>
          <w:bCs/>
          <w:i/>
          <w:iCs/>
          <w:sz w:val="32"/>
          <w:szCs w:val="32"/>
        </w:rPr>
        <w:t xml:space="preserve"> </w:t>
      </w:r>
      <w:r w:rsidR="009F222B">
        <w:rPr>
          <w:b/>
          <w:bCs/>
          <w:i/>
          <w:iCs/>
          <w:sz w:val="32"/>
          <w:szCs w:val="32"/>
        </w:rPr>
        <w:t>januari</w:t>
      </w:r>
      <w:r w:rsidR="006C6EA9">
        <w:rPr>
          <w:b/>
          <w:bCs/>
          <w:i/>
          <w:iCs/>
          <w:sz w:val="32"/>
          <w:szCs w:val="32"/>
        </w:rPr>
        <w:t xml:space="preserve"> </w:t>
      </w:r>
      <w:r w:rsidR="00BD7218">
        <w:rPr>
          <w:b/>
          <w:bCs/>
          <w:i/>
          <w:iCs/>
          <w:sz w:val="32"/>
          <w:szCs w:val="32"/>
        </w:rPr>
        <w:t>202</w:t>
      </w:r>
      <w:r w:rsidR="009F222B">
        <w:rPr>
          <w:b/>
          <w:bCs/>
          <w:i/>
          <w:iCs/>
          <w:sz w:val="32"/>
          <w:szCs w:val="32"/>
        </w:rPr>
        <w:t>3</w:t>
      </w:r>
      <w:r w:rsidR="00C2108D" w:rsidRPr="00C2108D">
        <w:rPr>
          <w:b/>
          <w:bCs/>
          <w:i/>
          <w:iCs/>
          <w:sz w:val="32"/>
          <w:szCs w:val="32"/>
        </w:rPr>
        <w:t xml:space="preserve"> </w:t>
      </w:r>
    </w:p>
    <w:p w14:paraId="2182CE79" w14:textId="1ADCFA01" w:rsidR="00054854" w:rsidRDefault="00EB225C" w:rsidP="0055103D">
      <w:pPr>
        <w:pStyle w:val="Geenafstand"/>
        <w:pBdr>
          <w:left w:val="single" w:sz="4" w:space="4" w:color="auto"/>
          <w:bottom w:val="single" w:sz="4" w:space="1" w:color="auto"/>
        </w:pBdr>
        <w:jc w:val="center"/>
      </w:pPr>
      <w:r w:rsidRPr="00C2108D">
        <w:rPr>
          <w:b/>
          <w:bCs/>
          <w:i/>
          <w:iCs/>
          <w:sz w:val="32"/>
          <w:szCs w:val="32"/>
        </w:rPr>
        <w:t xml:space="preserve">om </w:t>
      </w:r>
      <w:r w:rsidR="00FA53D1">
        <w:rPr>
          <w:b/>
          <w:bCs/>
          <w:i/>
          <w:iCs/>
          <w:sz w:val="32"/>
          <w:szCs w:val="32"/>
        </w:rPr>
        <w:t>10</w:t>
      </w:r>
      <w:r w:rsidR="00A524A5">
        <w:rPr>
          <w:b/>
          <w:bCs/>
          <w:i/>
          <w:iCs/>
          <w:sz w:val="32"/>
          <w:szCs w:val="32"/>
        </w:rPr>
        <w:t>.00</w:t>
      </w:r>
      <w:r w:rsidRPr="00C2108D">
        <w:rPr>
          <w:b/>
          <w:bCs/>
          <w:i/>
          <w:iCs/>
          <w:sz w:val="32"/>
          <w:szCs w:val="32"/>
        </w:rPr>
        <w:t xml:space="preserve"> uur </w:t>
      </w:r>
      <w:r w:rsidR="005411E3" w:rsidRPr="00C2108D">
        <w:rPr>
          <w:b/>
          <w:bCs/>
          <w:i/>
          <w:iCs/>
          <w:sz w:val="32"/>
          <w:szCs w:val="32"/>
        </w:rPr>
        <w:t xml:space="preserve">in de </w:t>
      </w:r>
      <w:r w:rsidR="00570376" w:rsidRPr="00C2108D">
        <w:rPr>
          <w:b/>
          <w:bCs/>
          <w:i/>
          <w:iCs/>
          <w:sz w:val="32"/>
          <w:szCs w:val="32"/>
        </w:rPr>
        <w:t>Andreaskerk</w:t>
      </w:r>
    </w:p>
    <w:p w14:paraId="4F239DDE" w14:textId="77777777" w:rsidR="0055103D" w:rsidRDefault="0055103D" w:rsidP="00A524A5">
      <w:pPr>
        <w:pStyle w:val="Geenafstand"/>
        <w:rPr>
          <w:b/>
          <w:bCs/>
          <w:sz w:val="24"/>
          <w:szCs w:val="24"/>
        </w:rPr>
      </w:pPr>
    </w:p>
    <w:p w14:paraId="230EA049" w14:textId="53165100" w:rsidR="005411E3" w:rsidRPr="009F222B" w:rsidRDefault="005411E3" w:rsidP="00A524A5">
      <w:pPr>
        <w:pStyle w:val="Geenafstand"/>
        <w:rPr>
          <w:b/>
          <w:bCs/>
          <w:sz w:val="24"/>
          <w:szCs w:val="24"/>
        </w:rPr>
      </w:pPr>
      <w:r w:rsidRPr="00BE7B14">
        <w:rPr>
          <w:b/>
          <w:bCs/>
          <w:sz w:val="24"/>
          <w:szCs w:val="24"/>
        </w:rPr>
        <w:t>Voorganger:</w:t>
      </w:r>
      <w:r w:rsidR="00EB225C" w:rsidRPr="00BE7B14">
        <w:rPr>
          <w:b/>
          <w:bCs/>
          <w:sz w:val="24"/>
          <w:szCs w:val="24"/>
        </w:rPr>
        <w:tab/>
        <w:t>:</w:t>
      </w:r>
      <w:r w:rsidRPr="00BE7B14">
        <w:rPr>
          <w:b/>
          <w:bCs/>
          <w:sz w:val="24"/>
          <w:szCs w:val="24"/>
        </w:rPr>
        <w:t xml:space="preserve"> ds. </w:t>
      </w:r>
      <w:r w:rsidR="009F222B" w:rsidRPr="009F222B">
        <w:rPr>
          <w:b/>
          <w:bCs/>
          <w:sz w:val="24"/>
          <w:szCs w:val="24"/>
        </w:rPr>
        <w:t xml:space="preserve">E.J. </w:t>
      </w:r>
      <w:proofErr w:type="spellStart"/>
      <w:r w:rsidR="009F222B" w:rsidRPr="009F222B">
        <w:rPr>
          <w:b/>
          <w:bCs/>
          <w:sz w:val="24"/>
          <w:szCs w:val="24"/>
        </w:rPr>
        <w:t>Hempenius</w:t>
      </w:r>
      <w:proofErr w:type="spellEnd"/>
    </w:p>
    <w:p w14:paraId="3F6B4AB9" w14:textId="20D5F56E" w:rsidR="004B44CF" w:rsidRPr="009F222B" w:rsidRDefault="00EB225C" w:rsidP="002A2359">
      <w:pPr>
        <w:pStyle w:val="Geenafstand"/>
        <w:rPr>
          <w:b/>
          <w:bCs/>
          <w:sz w:val="24"/>
          <w:szCs w:val="24"/>
        </w:rPr>
      </w:pPr>
      <w:r w:rsidRPr="009F222B">
        <w:rPr>
          <w:b/>
          <w:bCs/>
          <w:sz w:val="24"/>
          <w:szCs w:val="24"/>
        </w:rPr>
        <w:t>Organist</w:t>
      </w:r>
      <w:r w:rsidRPr="009F222B">
        <w:rPr>
          <w:b/>
          <w:bCs/>
          <w:sz w:val="24"/>
          <w:szCs w:val="24"/>
        </w:rPr>
        <w:tab/>
        <w:t xml:space="preserve">: </w:t>
      </w:r>
      <w:r w:rsidR="00487252" w:rsidRPr="009F222B">
        <w:rPr>
          <w:b/>
          <w:bCs/>
          <w:sz w:val="24"/>
          <w:szCs w:val="24"/>
        </w:rPr>
        <w:t>dhr.</w:t>
      </w:r>
      <w:r w:rsidR="009F222B" w:rsidRPr="009F222B">
        <w:rPr>
          <w:b/>
          <w:bCs/>
          <w:sz w:val="24"/>
          <w:szCs w:val="24"/>
        </w:rPr>
        <w:t xml:space="preserve"> </w:t>
      </w:r>
      <w:r w:rsidR="009F222B">
        <w:rPr>
          <w:b/>
          <w:bCs/>
          <w:sz w:val="24"/>
          <w:szCs w:val="24"/>
        </w:rPr>
        <w:t xml:space="preserve">J. </w:t>
      </w:r>
      <w:proofErr w:type="spellStart"/>
      <w:r w:rsidR="009F222B">
        <w:rPr>
          <w:b/>
          <w:bCs/>
          <w:sz w:val="24"/>
          <w:szCs w:val="24"/>
        </w:rPr>
        <w:t>Neuteboom</w:t>
      </w:r>
      <w:proofErr w:type="spellEnd"/>
    </w:p>
    <w:p w14:paraId="0D07D7D1" w14:textId="77777777" w:rsidR="002A2359" w:rsidRDefault="002A2359" w:rsidP="002A2359">
      <w:pPr>
        <w:pStyle w:val="Geenafstand"/>
        <w:rPr>
          <w:b/>
          <w:bCs/>
        </w:rPr>
      </w:pPr>
    </w:p>
    <w:p w14:paraId="26373888" w14:textId="0D3DA014" w:rsidR="006F301D" w:rsidRDefault="006F301D" w:rsidP="00B57CF8">
      <w:pPr>
        <w:pStyle w:val="Geenafstand"/>
        <w:rPr>
          <w:b/>
          <w:bCs/>
        </w:rPr>
      </w:pPr>
      <w:r>
        <w:rPr>
          <w:b/>
          <w:bCs/>
        </w:rPr>
        <w:t>Welkom en mededelingen</w:t>
      </w:r>
    </w:p>
    <w:p w14:paraId="6D17692F" w14:textId="77777777" w:rsidR="006F301D" w:rsidRDefault="006F301D" w:rsidP="00B57CF8">
      <w:pPr>
        <w:pStyle w:val="Geenafstand"/>
        <w:rPr>
          <w:b/>
          <w:bCs/>
        </w:rPr>
      </w:pPr>
    </w:p>
    <w:p w14:paraId="01020237" w14:textId="366278AA" w:rsidR="00575AF3" w:rsidRDefault="00E046C6" w:rsidP="009F222B">
      <w:pPr>
        <w:pStyle w:val="Geenafstand"/>
        <w:rPr>
          <w:b/>
          <w:bCs/>
        </w:rPr>
      </w:pPr>
      <w:bookmarkStart w:id="0" w:name="_Hlk114819402"/>
      <w:bookmarkStart w:id="1" w:name="_Hlk125131003"/>
      <w:r w:rsidRPr="00E046C6">
        <w:rPr>
          <w:b/>
          <w:bCs/>
        </w:rPr>
        <w:t>Zingen</w:t>
      </w:r>
      <w:r w:rsidR="00105F31">
        <w:rPr>
          <w:b/>
          <w:bCs/>
        </w:rPr>
        <w:t xml:space="preserve"> </w:t>
      </w:r>
      <w:r w:rsidR="009F222B">
        <w:rPr>
          <w:b/>
          <w:bCs/>
        </w:rPr>
        <w:t>Psalm 8: 1 en 9 (OB)</w:t>
      </w:r>
    </w:p>
    <w:p w14:paraId="6589E7CD" w14:textId="77777777" w:rsidR="000F6F0C" w:rsidRDefault="000F6F0C" w:rsidP="009F222B">
      <w:pPr>
        <w:pStyle w:val="Geenafstand"/>
        <w:sectPr w:rsidR="000F6F0C" w:rsidSect="00C2108D">
          <w:footerReference w:type="default" r:id="rId8"/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187B128A" w14:textId="37A91F72" w:rsidR="009F222B" w:rsidRDefault="009F222B" w:rsidP="009F222B">
      <w:pPr>
        <w:pStyle w:val="Geenafstand"/>
      </w:pPr>
      <w:r>
        <w:t>1.</w:t>
      </w:r>
    </w:p>
    <w:bookmarkEnd w:id="0"/>
    <w:p w14:paraId="6DCDD011" w14:textId="77777777" w:rsidR="009F222B" w:rsidRDefault="009F222B" w:rsidP="009F222B">
      <w:pPr>
        <w:pStyle w:val="Geenafstand"/>
      </w:pPr>
      <w:r>
        <w:t>HEER, onze Heer, grootmachtig Opperwezen!</w:t>
      </w:r>
    </w:p>
    <w:p w14:paraId="0BB41ACF" w14:textId="77777777" w:rsidR="009F222B" w:rsidRDefault="009F222B" w:rsidP="009F222B">
      <w:pPr>
        <w:pStyle w:val="Geenafstand"/>
      </w:pPr>
      <w:r>
        <w:t>Hoe wordt Uw naam op aard' alom geprezen!</w:t>
      </w:r>
    </w:p>
    <w:p w14:paraId="177529C7" w14:textId="77777777" w:rsidR="009F222B" w:rsidRDefault="009F222B" w:rsidP="009F222B">
      <w:pPr>
        <w:pStyle w:val="Geenafstand"/>
      </w:pPr>
      <w:r>
        <w:t>Gij, die den glans van Uwe majesteit</w:t>
      </w:r>
    </w:p>
    <w:p w14:paraId="61829105" w14:textId="4E1AD104" w:rsidR="009F222B" w:rsidRDefault="009F222B" w:rsidP="009F222B">
      <w:pPr>
        <w:pStyle w:val="Geenafstand"/>
      </w:pPr>
      <w:r>
        <w:t xml:space="preserve">Hebt boven lucht en </w:t>
      </w:r>
      <w:proofErr w:type="spellStart"/>
      <w:r>
        <w:t>heem'len</w:t>
      </w:r>
      <w:proofErr w:type="spellEnd"/>
      <w:r>
        <w:t xml:space="preserve"> uitgebreid.</w:t>
      </w:r>
    </w:p>
    <w:p w14:paraId="7EDCF73B" w14:textId="77777777" w:rsidR="00520C73" w:rsidRDefault="00520C73" w:rsidP="00F25C37">
      <w:pPr>
        <w:pStyle w:val="Geenafstand"/>
      </w:pPr>
    </w:p>
    <w:p w14:paraId="70CD4648" w14:textId="44229C8F" w:rsidR="009F222B" w:rsidRDefault="009F222B" w:rsidP="00F25C37">
      <w:pPr>
        <w:pStyle w:val="Geenafstand"/>
      </w:pPr>
      <w:r>
        <w:t>9.</w:t>
      </w:r>
    </w:p>
    <w:bookmarkEnd w:id="1"/>
    <w:p w14:paraId="72FC0D82" w14:textId="77777777" w:rsidR="009F222B" w:rsidRDefault="009F222B" w:rsidP="009F222B">
      <w:pPr>
        <w:pStyle w:val="Geenafstand"/>
      </w:pPr>
      <w:r>
        <w:t>HEER, onze Heer, grootmachtig Opperwezen!</w:t>
      </w:r>
    </w:p>
    <w:p w14:paraId="4A9F3421" w14:textId="77777777" w:rsidR="009F222B" w:rsidRDefault="009F222B" w:rsidP="009F222B">
      <w:pPr>
        <w:pStyle w:val="Geenafstand"/>
      </w:pPr>
      <w:r>
        <w:t>Hoe billijk wordt Uw grote naam geprezen;</w:t>
      </w:r>
    </w:p>
    <w:p w14:paraId="589FB239" w14:textId="77777777" w:rsidR="009F222B" w:rsidRDefault="009F222B" w:rsidP="009F222B">
      <w:pPr>
        <w:pStyle w:val="Geenafstand"/>
      </w:pPr>
      <w:r>
        <w:t>Hoe heerlijk rolt, uit aller vromen mond,</w:t>
      </w:r>
    </w:p>
    <w:p w14:paraId="286A3EB5" w14:textId="0185258E" w:rsidR="009F222B" w:rsidRDefault="009F222B" w:rsidP="009F222B">
      <w:pPr>
        <w:pStyle w:val="Geenafstand"/>
      </w:pPr>
      <w:r>
        <w:t>Die grote naam door 't ganse wereldrond!</w:t>
      </w:r>
    </w:p>
    <w:p w14:paraId="5830306A" w14:textId="1D148187" w:rsidR="009F222B" w:rsidRDefault="009F222B" w:rsidP="00F25C37">
      <w:pPr>
        <w:pStyle w:val="Geenafstand"/>
        <w:sectPr w:rsidR="009F222B" w:rsidSect="00520C73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771BD0C0" w14:textId="604ACF8C" w:rsidR="005411E3" w:rsidRDefault="00A80EB8" w:rsidP="00B57CF8">
      <w:pPr>
        <w:pStyle w:val="Geenafstand"/>
        <w:rPr>
          <w:b/>
          <w:bCs/>
        </w:rPr>
      </w:pPr>
      <w:r>
        <w:rPr>
          <w:b/>
          <w:bCs/>
        </w:rPr>
        <w:t>V</w:t>
      </w:r>
      <w:r w:rsidR="00FA53D1">
        <w:rPr>
          <w:b/>
          <w:bCs/>
        </w:rPr>
        <w:t>otum</w:t>
      </w:r>
      <w:r w:rsidR="00105F31">
        <w:rPr>
          <w:b/>
          <w:bCs/>
        </w:rPr>
        <w:t xml:space="preserve"> </w:t>
      </w:r>
      <w:r w:rsidR="005411E3" w:rsidRPr="00B57CF8">
        <w:rPr>
          <w:b/>
          <w:bCs/>
        </w:rPr>
        <w:t>en groet</w:t>
      </w:r>
    </w:p>
    <w:p w14:paraId="18D41A89" w14:textId="1C0ACAD8" w:rsidR="00FA53D1" w:rsidRDefault="00FA53D1" w:rsidP="00B57CF8">
      <w:pPr>
        <w:pStyle w:val="Geenafstand"/>
        <w:rPr>
          <w:b/>
          <w:bCs/>
        </w:rPr>
      </w:pPr>
    </w:p>
    <w:p w14:paraId="50FDAA73" w14:textId="77777777" w:rsidR="009F222B" w:rsidRPr="009F222B" w:rsidRDefault="009F222B" w:rsidP="009F222B">
      <w:pPr>
        <w:pStyle w:val="Geenafstand"/>
        <w:rPr>
          <w:b/>
          <w:bCs/>
        </w:rPr>
      </w:pPr>
      <w:r w:rsidRPr="009F222B">
        <w:rPr>
          <w:b/>
          <w:bCs/>
        </w:rPr>
        <w:t>Zingen Psalm 8: 4 en 5 (OB)</w:t>
      </w:r>
    </w:p>
    <w:p w14:paraId="5D735ED4" w14:textId="77777777" w:rsidR="000F6F0C" w:rsidRDefault="000F6F0C" w:rsidP="009F222B">
      <w:pPr>
        <w:pStyle w:val="Geenafstand"/>
        <w:sectPr w:rsidR="000F6F0C" w:rsidSect="00F25C37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2E80CF13" w14:textId="63BF16DE" w:rsidR="009F222B" w:rsidRDefault="00520C73" w:rsidP="009F222B">
      <w:pPr>
        <w:pStyle w:val="Geenafstand"/>
      </w:pPr>
      <w:r>
        <w:t>4.</w:t>
      </w:r>
    </w:p>
    <w:p w14:paraId="51B45664" w14:textId="77777777" w:rsidR="009F222B" w:rsidRDefault="009F222B" w:rsidP="009F222B">
      <w:pPr>
        <w:pStyle w:val="Geenafstand"/>
      </w:pPr>
      <w:r>
        <w:t xml:space="preserve">Mijn God, wat is de mens dan op </w:t>
      </w:r>
      <w:proofErr w:type="spellStart"/>
      <w:r>
        <w:t>deez</w:t>
      </w:r>
      <w:proofErr w:type="spellEnd"/>
      <w:r>
        <w:t>' aarde!</w:t>
      </w:r>
    </w:p>
    <w:p w14:paraId="0E632A93" w14:textId="77777777" w:rsidR="009F222B" w:rsidRDefault="009F222B" w:rsidP="009F222B">
      <w:pPr>
        <w:pStyle w:val="Geenafstand"/>
      </w:pPr>
      <w:r>
        <w:t>De broze mens, hoe klimt hij tot die waarde,</w:t>
      </w:r>
    </w:p>
    <w:p w14:paraId="0D6500A1" w14:textId="77777777" w:rsidR="009F222B" w:rsidRDefault="009F222B" w:rsidP="009F222B">
      <w:pPr>
        <w:pStyle w:val="Geenafstand"/>
      </w:pPr>
      <w:r>
        <w:t>Dat Gij aan hem in zoveel gunst gedenkt;</w:t>
      </w:r>
    </w:p>
    <w:p w14:paraId="76D5CEF1" w14:textId="77777777" w:rsidR="009F222B" w:rsidRDefault="009F222B" w:rsidP="009F222B">
      <w:pPr>
        <w:pStyle w:val="Geenafstand"/>
      </w:pPr>
      <w:r>
        <w:t xml:space="preserve">En 's mensen zoon Uw </w:t>
      </w:r>
      <w:proofErr w:type="spellStart"/>
      <w:r>
        <w:t>teêrste</w:t>
      </w:r>
      <w:proofErr w:type="spellEnd"/>
      <w:r>
        <w:t xml:space="preserve"> liefde schenkt!</w:t>
      </w:r>
    </w:p>
    <w:p w14:paraId="0370E512" w14:textId="77777777" w:rsidR="009F222B" w:rsidRDefault="009F222B" w:rsidP="009F222B">
      <w:pPr>
        <w:pStyle w:val="Geenafstand"/>
      </w:pPr>
    </w:p>
    <w:p w14:paraId="1D109E36" w14:textId="0909A7A6" w:rsidR="009F222B" w:rsidRDefault="00520C73" w:rsidP="009F222B">
      <w:pPr>
        <w:pStyle w:val="Geenafstand"/>
      </w:pPr>
      <w:r>
        <w:t>5.</w:t>
      </w:r>
    </w:p>
    <w:p w14:paraId="219239B6" w14:textId="77777777" w:rsidR="009F222B" w:rsidRDefault="009F222B" w:rsidP="009F222B">
      <w:pPr>
        <w:pStyle w:val="Geenafstand"/>
      </w:pPr>
      <w:r>
        <w:t xml:space="preserve">Gij </w:t>
      </w:r>
      <w:proofErr w:type="spellStart"/>
      <w:r>
        <w:t>deedt</w:t>
      </w:r>
      <w:proofErr w:type="spellEnd"/>
      <w:r>
        <w:t xml:space="preserve"> hem wel, een weinig tijds, beneden</w:t>
      </w:r>
    </w:p>
    <w:p w14:paraId="01BCC886" w14:textId="77777777" w:rsidR="009F222B" w:rsidRDefault="009F222B" w:rsidP="009F222B">
      <w:pPr>
        <w:pStyle w:val="Geenafstand"/>
      </w:pPr>
      <w:r>
        <w:t xml:space="preserve">Het </w:t>
      </w:r>
      <w:proofErr w:type="spellStart"/>
      <w:r>
        <w:t>eng'lenheir</w:t>
      </w:r>
      <w:proofErr w:type="spellEnd"/>
      <w:r>
        <w:t xml:space="preserve"> een rang en plaats bekleden;</w:t>
      </w:r>
    </w:p>
    <w:p w14:paraId="42656225" w14:textId="77777777" w:rsidR="009F222B" w:rsidRDefault="009F222B" w:rsidP="009F222B">
      <w:pPr>
        <w:pStyle w:val="Geenafstand"/>
      </w:pPr>
      <w:r>
        <w:t>Maar hebt hem ook Uw rijkste gunst betoond,</w:t>
      </w:r>
    </w:p>
    <w:p w14:paraId="7A7A6D08" w14:textId="2659D308" w:rsidR="00F25C37" w:rsidRDefault="009F222B" w:rsidP="009F222B">
      <w:pPr>
        <w:pStyle w:val="Geenafstand"/>
      </w:pPr>
      <w:r>
        <w:t>En hem met eer en heerlijkheid gekroond.</w:t>
      </w:r>
    </w:p>
    <w:p w14:paraId="2E09CBC0" w14:textId="77777777" w:rsidR="000F6F0C" w:rsidRDefault="000F6F0C" w:rsidP="009F222B">
      <w:pPr>
        <w:pStyle w:val="Geenafstand"/>
        <w:sectPr w:rsidR="000F6F0C" w:rsidSect="000F6F0C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2CC413BB" w14:textId="77777777" w:rsidR="009F222B" w:rsidRDefault="009F222B" w:rsidP="0086479B">
      <w:pPr>
        <w:pStyle w:val="Geenafstand"/>
        <w:rPr>
          <w:b/>
          <w:bCs/>
        </w:rPr>
      </w:pPr>
      <w:r>
        <w:rPr>
          <w:b/>
          <w:bCs/>
        </w:rPr>
        <w:t xml:space="preserve">Verbondswoorden: </w:t>
      </w:r>
    </w:p>
    <w:p w14:paraId="011F56DE" w14:textId="4206B89D" w:rsidR="008439C5" w:rsidRPr="00CA5542" w:rsidRDefault="009F222B" w:rsidP="0086479B">
      <w:pPr>
        <w:pStyle w:val="Geenafstand"/>
      </w:pPr>
      <w:r w:rsidRPr="00CA5542">
        <w:t xml:space="preserve">Efeziërs </w:t>
      </w:r>
      <w:r w:rsidR="008439C5" w:rsidRPr="00CA5542">
        <w:t xml:space="preserve"> </w:t>
      </w:r>
      <w:r w:rsidRPr="00CA5542">
        <w:t>4</w:t>
      </w:r>
      <w:r w:rsidR="00CA5542" w:rsidRPr="00CA5542">
        <w:t>: 2</w:t>
      </w:r>
      <w:r w:rsidRPr="00CA5542">
        <w:t>4 t/</w:t>
      </w:r>
      <w:r w:rsidR="00CA5542" w:rsidRPr="00CA5542">
        <w:t>m 5: 2</w:t>
      </w:r>
    </w:p>
    <w:p w14:paraId="13C29986" w14:textId="77777777" w:rsidR="002A38DE" w:rsidRDefault="002A38DE" w:rsidP="00306B10">
      <w:pPr>
        <w:pStyle w:val="Geenafstand"/>
        <w:rPr>
          <w:b/>
          <w:bCs/>
        </w:rPr>
      </w:pPr>
    </w:p>
    <w:p w14:paraId="522F2E49" w14:textId="615264A8" w:rsidR="00CA5542" w:rsidRPr="00CA5542" w:rsidRDefault="00CA5542" w:rsidP="00CA5542">
      <w:pPr>
        <w:pStyle w:val="Geenafstand"/>
        <w:rPr>
          <w:b/>
          <w:bCs/>
        </w:rPr>
      </w:pPr>
      <w:r w:rsidRPr="00CA5542">
        <w:rPr>
          <w:b/>
          <w:bCs/>
        </w:rPr>
        <w:t xml:space="preserve">Zingen Psalm </w:t>
      </w:r>
      <w:r>
        <w:rPr>
          <w:b/>
          <w:bCs/>
        </w:rPr>
        <w:t>32</w:t>
      </w:r>
      <w:r w:rsidRPr="00CA5542">
        <w:rPr>
          <w:b/>
          <w:bCs/>
        </w:rPr>
        <w:t>: 1 (OB)</w:t>
      </w:r>
    </w:p>
    <w:p w14:paraId="1518E060" w14:textId="77777777" w:rsidR="00CA5542" w:rsidRDefault="00CA5542" w:rsidP="00CA5542">
      <w:pPr>
        <w:pStyle w:val="Geenafstand"/>
      </w:pPr>
      <w:r>
        <w:t>Welzalig hij, wiens zonden zijn vergeven;</w:t>
      </w:r>
    </w:p>
    <w:p w14:paraId="76648DE0" w14:textId="77777777" w:rsidR="00CA5542" w:rsidRDefault="00CA5542" w:rsidP="00CA5542">
      <w:pPr>
        <w:pStyle w:val="Geenafstand"/>
      </w:pPr>
      <w:r>
        <w:t>Die van de straf voor eeuwig is ontheven;</w:t>
      </w:r>
    </w:p>
    <w:p w14:paraId="0AA3C3C3" w14:textId="77777777" w:rsidR="00CA5542" w:rsidRDefault="00CA5542" w:rsidP="00CA5542">
      <w:pPr>
        <w:pStyle w:val="Geenafstand"/>
      </w:pPr>
      <w:r>
        <w:t>Wiens wanbedrijf, waardoor hij was bevlekt,</w:t>
      </w:r>
    </w:p>
    <w:p w14:paraId="4799CD35" w14:textId="77777777" w:rsidR="00CA5542" w:rsidRDefault="00CA5542" w:rsidP="00CA5542">
      <w:pPr>
        <w:pStyle w:val="Geenafstand"/>
      </w:pPr>
      <w:r>
        <w:t>Voor 't heilig oog des HEEREN is bedekt.</w:t>
      </w:r>
    </w:p>
    <w:p w14:paraId="72623B06" w14:textId="77777777" w:rsidR="00CA5542" w:rsidRDefault="00CA5542" w:rsidP="00CA5542">
      <w:pPr>
        <w:pStyle w:val="Geenafstand"/>
      </w:pPr>
      <w:r>
        <w:t xml:space="preserve">Welzalig is de mens, </w:t>
      </w:r>
      <w:proofErr w:type="spellStart"/>
      <w:r>
        <w:t>wien</w:t>
      </w:r>
      <w:proofErr w:type="spellEnd"/>
      <w:r>
        <w:t xml:space="preserve"> 't mag gebeuren,</w:t>
      </w:r>
    </w:p>
    <w:p w14:paraId="3D7F4E0A" w14:textId="77777777" w:rsidR="00CA5542" w:rsidRDefault="00CA5542" w:rsidP="00CA5542">
      <w:pPr>
        <w:pStyle w:val="Geenafstand"/>
      </w:pPr>
      <w:r>
        <w:t>Dat God naar recht hem niet wil schuldig keuren,</w:t>
      </w:r>
    </w:p>
    <w:p w14:paraId="57E1AF05" w14:textId="77777777" w:rsidR="00CA5542" w:rsidRDefault="00CA5542" w:rsidP="00CA5542">
      <w:pPr>
        <w:pStyle w:val="Geenafstand"/>
      </w:pPr>
      <w:r>
        <w:t xml:space="preserve">En die </w:t>
      </w:r>
      <w:proofErr w:type="spellStart"/>
      <w:r>
        <w:t>in't</w:t>
      </w:r>
      <w:proofErr w:type="spellEnd"/>
      <w:r>
        <w:t xml:space="preserve"> vroom en ongeveinsd gemoed,</w:t>
      </w:r>
    </w:p>
    <w:p w14:paraId="77FEC48B" w14:textId="27342C89" w:rsidR="00CA5542" w:rsidRDefault="00CA5542" w:rsidP="00CA5542">
      <w:pPr>
        <w:pStyle w:val="Geenafstand"/>
      </w:pPr>
      <w:r>
        <w:t>Geen snood bedrog, maar blank' oprechtheid voedt.</w:t>
      </w:r>
    </w:p>
    <w:p w14:paraId="179D4FC0" w14:textId="77777777" w:rsidR="00CA5542" w:rsidRDefault="00CA5542" w:rsidP="00CA5542">
      <w:pPr>
        <w:pStyle w:val="Geenafstand"/>
      </w:pPr>
    </w:p>
    <w:p w14:paraId="7BEE83C2" w14:textId="7499D25A" w:rsidR="002A38DE" w:rsidRDefault="002A38DE" w:rsidP="00C2243A">
      <w:pPr>
        <w:pStyle w:val="Geenafstand"/>
        <w:rPr>
          <w:b/>
          <w:bCs/>
        </w:rPr>
      </w:pPr>
      <w:r>
        <w:rPr>
          <w:b/>
          <w:bCs/>
        </w:rPr>
        <w:t>Gebed</w:t>
      </w:r>
    </w:p>
    <w:p w14:paraId="4C27CADE" w14:textId="2D9E9060" w:rsidR="00CA5542" w:rsidRDefault="00CA5542" w:rsidP="00C2243A">
      <w:pPr>
        <w:pStyle w:val="Geenafstand"/>
        <w:rPr>
          <w:b/>
          <w:bCs/>
        </w:rPr>
      </w:pPr>
    </w:p>
    <w:p w14:paraId="4B667AD7" w14:textId="77777777" w:rsidR="00CA5542" w:rsidRPr="00CA5542" w:rsidRDefault="00CA5542" w:rsidP="00CA5542">
      <w:pPr>
        <w:pStyle w:val="Geenafstand"/>
        <w:rPr>
          <w:b/>
          <w:bCs/>
        </w:rPr>
      </w:pPr>
      <w:r w:rsidRPr="00CA5542">
        <w:rPr>
          <w:b/>
          <w:bCs/>
        </w:rPr>
        <w:t>Kindermoment</w:t>
      </w:r>
    </w:p>
    <w:p w14:paraId="3583770D" w14:textId="77777777" w:rsidR="00CA5542" w:rsidRPr="00CA5542" w:rsidRDefault="00CA5542" w:rsidP="00CA5542">
      <w:pPr>
        <w:pStyle w:val="Geenafstand"/>
        <w:rPr>
          <w:b/>
          <w:bCs/>
        </w:rPr>
      </w:pPr>
    </w:p>
    <w:p w14:paraId="67256400" w14:textId="38D25EF1" w:rsidR="002A38DE" w:rsidRDefault="00CA5542" w:rsidP="00CA5542">
      <w:pPr>
        <w:pStyle w:val="Geenafstand"/>
        <w:rPr>
          <w:b/>
          <w:bCs/>
        </w:rPr>
      </w:pPr>
      <w:r w:rsidRPr="00CA5542">
        <w:rPr>
          <w:b/>
          <w:bCs/>
        </w:rPr>
        <w:t>Kinderlied</w:t>
      </w:r>
    </w:p>
    <w:p w14:paraId="79911778" w14:textId="77777777" w:rsidR="00CA5542" w:rsidRDefault="00CA5542" w:rsidP="00CA5542">
      <w:pPr>
        <w:pStyle w:val="Geenafstand"/>
        <w:rPr>
          <w:b/>
          <w:bCs/>
        </w:rPr>
      </w:pPr>
    </w:p>
    <w:p w14:paraId="052A73F2" w14:textId="77777777" w:rsidR="00807014" w:rsidRPr="00F90AD4" w:rsidRDefault="00807014" w:rsidP="00B57CF8">
      <w:pPr>
        <w:pStyle w:val="Geenafstand"/>
        <w:rPr>
          <w:b/>
          <w:bCs/>
        </w:rPr>
        <w:sectPr w:rsidR="00807014" w:rsidRPr="00F90AD4" w:rsidSect="0070356C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23799211" w14:textId="6573F449" w:rsidR="0070356C" w:rsidRDefault="005411E3" w:rsidP="00AA6FDD">
      <w:pPr>
        <w:pStyle w:val="Geenafstand"/>
        <w:rPr>
          <w:b/>
          <w:bCs/>
        </w:rPr>
        <w:sectPr w:rsidR="0070356C" w:rsidSect="0070356C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r w:rsidRPr="00F90AD4">
        <w:rPr>
          <w:b/>
          <w:bCs/>
        </w:rPr>
        <w:t>Schriftlezing</w:t>
      </w:r>
      <w:r w:rsidR="001E1C52">
        <w:rPr>
          <w:b/>
          <w:bCs/>
        </w:rPr>
        <w:t>:</w:t>
      </w:r>
      <w:r w:rsidR="00CA5542">
        <w:rPr>
          <w:b/>
          <w:bCs/>
        </w:rPr>
        <w:t xml:space="preserve"> Mattheüs 15: 21 - 28</w:t>
      </w:r>
      <w:r w:rsidR="001E1C52">
        <w:rPr>
          <w:b/>
          <w:bCs/>
        </w:rPr>
        <w:t xml:space="preserve"> </w:t>
      </w:r>
      <w:r w:rsidR="00AA6FDD">
        <w:rPr>
          <w:b/>
          <w:bCs/>
        </w:rPr>
        <w:t>(HSV)</w:t>
      </w:r>
    </w:p>
    <w:p w14:paraId="503CB6E1" w14:textId="77777777" w:rsidR="00AA6FDD" w:rsidRDefault="00AA6FDD" w:rsidP="00AA6FDD">
      <w:pPr>
        <w:pStyle w:val="Geenafstand"/>
      </w:pPr>
      <w:r>
        <w:t>21En Jezus ging vandaar weg en vertrok naar het gebied van Tyrus en Sidon.</w:t>
      </w:r>
    </w:p>
    <w:p w14:paraId="4440AC5B" w14:textId="77777777" w:rsidR="00AA6FDD" w:rsidRDefault="00AA6FDD" w:rsidP="00AA6FDD">
      <w:pPr>
        <w:pStyle w:val="Geenafstand"/>
      </w:pPr>
      <w:r>
        <w:t xml:space="preserve">22En zie, een </w:t>
      </w:r>
      <w:proofErr w:type="spellStart"/>
      <w:r>
        <w:t>Kananese</w:t>
      </w:r>
      <w:proofErr w:type="spellEnd"/>
      <w:r>
        <w:t xml:space="preserve"> vrouw, die uit dat gebied kwam, riep naar Hem: Heere, Zoon van David, ontferm U over mij! Mijn dochter is ernstig door een demon bezeten.</w:t>
      </w:r>
    </w:p>
    <w:p w14:paraId="0020F801" w14:textId="77777777" w:rsidR="00AA6FDD" w:rsidRDefault="00AA6FDD" w:rsidP="00AA6FDD">
      <w:pPr>
        <w:pStyle w:val="Geenafstand"/>
      </w:pPr>
      <w:r>
        <w:t>23Maar Hij antwoordde haar met geen woord. En Zijn discipelen kwamen naar Hem toe en vroegen Hem: Stuur haar weg, want zij roept ons na.</w:t>
      </w:r>
    </w:p>
    <w:p w14:paraId="0BD6E2C8" w14:textId="77777777" w:rsidR="00AA6FDD" w:rsidRDefault="00AA6FDD" w:rsidP="00AA6FDD">
      <w:pPr>
        <w:pStyle w:val="Geenafstand"/>
      </w:pPr>
      <w:r>
        <w:t>24Hij antwoordde en zei: Ik ben alleen maar gezonden naar de verloren schapen van het huis van Israël.</w:t>
      </w:r>
    </w:p>
    <w:p w14:paraId="4DC6D0C6" w14:textId="77777777" w:rsidR="00AA6FDD" w:rsidRDefault="00AA6FDD" w:rsidP="00AA6FDD">
      <w:pPr>
        <w:pStyle w:val="Geenafstand"/>
      </w:pPr>
      <w:r>
        <w:t>25Maar zij kwam dichterbij, knielde voor Hem neer en zei: Heere, help mij!</w:t>
      </w:r>
    </w:p>
    <w:p w14:paraId="5F441409" w14:textId="77777777" w:rsidR="00AA6FDD" w:rsidRDefault="00AA6FDD" w:rsidP="00AA6FDD">
      <w:pPr>
        <w:pStyle w:val="Geenafstand"/>
      </w:pPr>
      <w:r>
        <w:t>26Hij antwoordde echter en zei: Het is niet behoorlijk het brood van de kinderen te nemen en naar de hondjes te werpen.</w:t>
      </w:r>
    </w:p>
    <w:p w14:paraId="51C17F33" w14:textId="77777777" w:rsidR="00AA6FDD" w:rsidRDefault="00AA6FDD" w:rsidP="00AA6FDD">
      <w:pPr>
        <w:pStyle w:val="Geenafstand"/>
      </w:pPr>
      <w:r>
        <w:lastRenderedPageBreak/>
        <w:t>27Zij zei: Ja, Heere, maar de hondjes eten ook van de kruimels die er vallen van de tafel van hun bezitter.</w:t>
      </w:r>
    </w:p>
    <w:p w14:paraId="7253C92C" w14:textId="0739B0E1" w:rsidR="008B0D62" w:rsidRDefault="00AA6FDD" w:rsidP="00AA6FDD">
      <w:pPr>
        <w:pStyle w:val="Geenafstand"/>
        <w:sectPr w:rsidR="008B0D62" w:rsidSect="000F6F0C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r>
        <w:t>28Toen antwoordde Jezus en zei tegen haar: O vrouw, groot is uw geloof; het zal gebeuren zoals u wilt. En haar dochter was vanaf dat moment gezond.</w:t>
      </w:r>
    </w:p>
    <w:p w14:paraId="274CE09A" w14:textId="77777777" w:rsidR="00B31CB2" w:rsidRDefault="00B31CB2" w:rsidP="00306B10">
      <w:pPr>
        <w:pStyle w:val="Geenafstand"/>
        <w:rPr>
          <w:b/>
          <w:bCs/>
        </w:rPr>
      </w:pPr>
    </w:p>
    <w:p w14:paraId="030171BC" w14:textId="7F317470" w:rsidR="00C30498" w:rsidRDefault="00EA5071" w:rsidP="00306B10">
      <w:pPr>
        <w:pStyle w:val="Geenafstand"/>
        <w:rPr>
          <w:b/>
          <w:bCs/>
        </w:rPr>
      </w:pPr>
      <w:r w:rsidRPr="00C30498">
        <w:rPr>
          <w:b/>
          <w:bCs/>
        </w:rPr>
        <w:t>Verkondiging</w:t>
      </w:r>
      <w:r w:rsidR="0091278A" w:rsidRPr="00C30498">
        <w:rPr>
          <w:b/>
          <w:bCs/>
        </w:rPr>
        <w:t xml:space="preserve"> </w:t>
      </w:r>
      <w:r w:rsidR="008B0D62">
        <w:rPr>
          <w:b/>
          <w:bCs/>
        </w:rPr>
        <w:t xml:space="preserve"> </w:t>
      </w:r>
    </w:p>
    <w:p w14:paraId="0280585C" w14:textId="05EF16D7" w:rsidR="006162EE" w:rsidRDefault="006162EE" w:rsidP="006162EE">
      <w:pPr>
        <w:pStyle w:val="Geenafstand"/>
        <w:rPr>
          <w:b/>
          <w:bCs/>
        </w:rPr>
        <w:sectPr w:rsidR="006162EE" w:rsidSect="006162EE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bookmarkStart w:id="2" w:name="_Hlk119076143"/>
    </w:p>
    <w:p w14:paraId="1DDA6BB2" w14:textId="77777777" w:rsidR="008B0D62" w:rsidRPr="008B0D62" w:rsidRDefault="008B0D62" w:rsidP="008B0D62">
      <w:pPr>
        <w:pStyle w:val="Geenafstand"/>
        <w:rPr>
          <w:b/>
          <w:bCs/>
        </w:rPr>
      </w:pPr>
    </w:p>
    <w:p w14:paraId="0BA623C6" w14:textId="77777777" w:rsidR="0036585D" w:rsidRDefault="0036585D" w:rsidP="008B0D62">
      <w:pPr>
        <w:pStyle w:val="Geenafstand"/>
        <w:rPr>
          <w:b/>
          <w:bCs/>
        </w:rPr>
        <w:sectPr w:rsidR="0036585D" w:rsidSect="00484EBC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5F623E64" w14:textId="0811B6D6" w:rsidR="008B0D62" w:rsidRPr="008B0D62" w:rsidRDefault="008B0D62" w:rsidP="008B0D62">
      <w:pPr>
        <w:pStyle w:val="Geenafstand"/>
        <w:rPr>
          <w:b/>
          <w:bCs/>
        </w:rPr>
      </w:pPr>
      <w:r w:rsidRPr="008B0D62">
        <w:rPr>
          <w:b/>
          <w:bCs/>
        </w:rPr>
        <w:t xml:space="preserve">Zingen </w:t>
      </w:r>
      <w:r w:rsidR="00CA5542">
        <w:rPr>
          <w:b/>
          <w:bCs/>
        </w:rPr>
        <w:t>Op Toonhoogte 182</w:t>
      </w:r>
      <w:r w:rsidRPr="008B0D62">
        <w:rPr>
          <w:b/>
          <w:bCs/>
        </w:rPr>
        <w:t xml:space="preserve"> </w:t>
      </w:r>
    </w:p>
    <w:p w14:paraId="06F7E66C" w14:textId="77777777" w:rsidR="008B0D62" w:rsidRDefault="008B0D62" w:rsidP="008B0D62">
      <w:pPr>
        <w:pStyle w:val="Geenafstand"/>
        <w:sectPr w:rsidR="008B0D62" w:rsidSect="0036585D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0B5F84D9" w14:textId="77777777" w:rsidR="0036585D" w:rsidRDefault="0036585D" w:rsidP="0036585D">
      <w:pPr>
        <w:pStyle w:val="Geenafstand"/>
      </w:pPr>
      <w:r>
        <w:t>1. Genade, zo oneindig groot,</w:t>
      </w:r>
    </w:p>
    <w:p w14:paraId="6A7841F6" w14:textId="77777777" w:rsidR="0036585D" w:rsidRDefault="0036585D" w:rsidP="0036585D">
      <w:pPr>
        <w:pStyle w:val="Geenafstand"/>
      </w:pPr>
      <w:r>
        <w:t>dat ik, die ’t niet verdien,</w:t>
      </w:r>
    </w:p>
    <w:p w14:paraId="22875EFF" w14:textId="77777777" w:rsidR="0036585D" w:rsidRDefault="0036585D" w:rsidP="0036585D">
      <w:pPr>
        <w:pStyle w:val="Geenafstand"/>
      </w:pPr>
      <w:r>
        <w:t>het leven vond, want ik was dood</w:t>
      </w:r>
    </w:p>
    <w:p w14:paraId="3E54344E" w14:textId="77777777" w:rsidR="0036585D" w:rsidRDefault="0036585D" w:rsidP="0036585D">
      <w:pPr>
        <w:pStyle w:val="Geenafstand"/>
      </w:pPr>
      <w:r>
        <w:t>en blind, maar nu kan ‘k zien.</w:t>
      </w:r>
    </w:p>
    <w:p w14:paraId="3F675BBE" w14:textId="77777777" w:rsidR="0036585D" w:rsidRDefault="0036585D" w:rsidP="0036585D">
      <w:pPr>
        <w:pStyle w:val="Geenafstand"/>
      </w:pPr>
    </w:p>
    <w:p w14:paraId="7B3765D5" w14:textId="77777777" w:rsidR="0036585D" w:rsidRDefault="0036585D" w:rsidP="0036585D">
      <w:pPr>
        <w:pStyle w:val="Geenafstand"/>
      </w:pPr>
      <w:r>
        <w:t>2. Genade, die mij heeft geleerd</w:t>
      </w:r>
    </w:p>
    <w:p w14:paraId="174A861B" w14:textId="77777777" w:rsidR="0036585D" w:rsidRDefault="0036585D" w:rsidP="0036585D">
      <w:pPr>
        <w:pStyle w:val="Geenafstand"/>
      </w:pPr>
      <w:r>
        <w:t>te vrezen voor het kwaad.</w:t>
      </w:r>
    </w:p>
    <w:p w14:paraId="210778AD" w14:textId="77777777" w:rsidR="0036585D" w:rsidRDefault="0036585D" w:rsidP="0036585D">
      <w:pPr>
        <w:pStyle w:val="Geenafstand"/>
      </w:pPr>
      <w:r>
        <w:t>Maar ook, als ik mij tot Hem keer,</w:t>
      </w:r>
    </w:p>
    <w:p w14:paraId="36AD4789" w14:textId="77777777" w:rsidR="0036585D" w:rsidRDefault="0036585D" w:rsidP="0036585D">
      <w:pPr>
        <w:pStyle w:val="Geenafstand"/>
      </w:pPr>
      <w:r>
        <w:t>dat God mij nooit verlaat.</w:t>
      </w:r>
    </w:p>
    <w:p w14:paraId="309E1F93" w14:textId="77777777" w:rsidR="0036585D" w:rsidRDefault="0036585D" w:rsidP="0036585D">
      <w:pPr>
        <w:pStyle w:val="Geenafstand"/>
      </w:pPr>
    </w:p>
    <w:p w14:paraId="7FB7120E" w14:textId="77777777" w:rsidR="0036585D" w:rsidRDefault="0036585D" w:rsidP="0036585D">
      <w:pPr>
        <w:pStyle w:val="Geenafstand"/>
        <w:sectPr w:rsidR="0036585D" w:rsidSect="0036585D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3D2E04D9" w14:textId="77777777" w:rsidR="0036585D" w:rsidRDefault="0036585D" w:rsidP="0036585D">
      <w:pPr>
        <w:pStyle w:val="Geenafstand"/>
      </w:pPr>
      <w:r>
        <w:t>3. Want Jezus droeg mijn zondelast</w:t>
      </w:r>
    </w:p>
    <w:p w14:paraId="297CC662" w14:textId="77777777" w:rsidR="0036585D" w:rsidRDefault="0036585D" w:rsidP="0036585D">
      <w:pPr>
        <w:pStyle w:val="Geenafstand"/>
      </w:pPr>
      <w:r>
        <w:t>en tranen aan het kruis.</w:t>
      </w:r>
    </w:p>
    <w:p w14:paraId="32D3775E" w14:textId="77777777" w:rsidR="0036585D" w:rsidRDefault="0036585D" w:rsidP="0036585D">
      <w:pPr>
        <w:pStyle w:val="Geenafstand"/>
      </w:pPr>
      <w:r>
        <w:t>Hij houdt mij door genade vast</w:t>
      </w:r>
    </w:p>
    <w:p w14:paraId="75971BD9" w14:textId="77777777" w:rsidR="0036585D" w:rsidRDefault="0036585D" w:rsidP="0036585D">
      <w:pPr>
        <w:pStyle w:val="Geenafstand"/>
      </w:pPr>
      <w:r>
        <w:t>en brengt mij veilig thuis.</w:t>
      </w:r>
    </w:p>
    <w:p w14:paraId="411457B5" w14:textId="77777777" w:rsidR="0036585D" w:rsidRDefault="0036585D" w:rsidP="0036585D">
      <w:pPr>
        <w:pStyle w:val="Geenafstand"/>
      </w:pPr>
    </w:p>
    <w:p w14:paraId="4475889B" w14:textId="77777777" w:rsidR="0036585D" w:rsidRDefault="0036585D" w:rsidP="0036585D">
      <w:pPr>
        <w:pStyle w:val="Geenafstand"/>
      </w:pPr>
      <w:r>
        <w:t>4. Als ik daar in zijn heerlijkheid</w:t>
      </w:r>
    </w:p>
    <w:p w14:paraId="6C067195" w14:textId="77777777" w:rsidR="0036585D" w:rsidRDefault="0036585D" w:rsidP="0036585D">
      <w:pPr>
        <w:pStyle w:val="Geenafstand"/>
      </w:pPr>
      <w:r>
        <w:t>mag stralen als de zon,</w:t>
      </w:r>
    </w:p>
    <w:p w14:paraId="4E4041B6" w14:textId="77777777" w:rsidR="0036585D" w:rsidRDefault="0036585D" w:rsidP="0036585D">
      <w:pPr>
        <w:pStyle w:val="Geenafstand"/>
      </w:pPr>
      <w:r>
        <w:t>dan prijs ik Hem in eeuwigheid</w:t>
      </w:r>
      <w:r>
        <w:tab/>
        <w:t>)</w:t>
      </w:r>
    </w:p>
    <w:p w14:paraId="1225C234" w14:textId="0C3342DC" w:rsidR="0036585D" w:rsidRDefault="0036585D" w:rsidP="0036585D">
      <w:pPr>
        <w:pStyle w:val="Geenafstand"/>
      </w:pPr>
      <w:r>
        <w:t>dat ik genade vond.</w:t>
      </w:r>
      <w:r>
        <w:tab/>
      </w:r>
      <w:r>
        <w:tab/>
        <w:t>) 2x</w:t>
      </w:r>
    </w:p>
    <w:p w14:paraId="6F4F616C" w14:textId="77777777" w:rsidR="008B0D62" w:rsidRDefault="008B0D62" w:rsidP="008B0D62">
      <w:pPr>
        <w:pStyle w:val="Geenafstand"/>
        <w:rPr>
          <w:b/>
          <w:bCs/>
        </w:rPr>
        <w:sectPr w:rsidR="008B0D62" w:rsidSect="0036585D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2B4C73B1" w14:textId="71373FB6" w:rsidR="005411E3" w:rsidRDefault="0036585D" w:rsidP="00B57CF8">
      <w:pPr>
        <w:pStyle w:val="Geenafstand"/>
        <w:rPr>
          <w:b/>
          <w:bCs/>
        </w:rPr>
      </w:pPr>
      <w:bookmarkStart w:id="3" w:name="_Hlk125131972"/>
      <w:r>
        <w:rPr>
          <w:b/>
          <w:bCs/>
        </w:rPr>
        <w:t>Voorbereiding viering Heilig Avondmaal</w:t>
      </w:r>
      <w:r w:rsidR="005038D3">
        <w:rPr>
          <w:b/>
          <w:bCs/>
        </w:rPr>
        <w:t xml:space="preserve"> </w:t>
      </w:r>
    </w:p>
    <w:bookmarkEnd w:id="3"/>
    <w:p w14:paraId="6B36756C" w14:textId="77777777" w:rsidR="0036585D" w:rsidRDefault="0036585D" w:rsidP="00CA5542">
      <w:pPr>
        <w:pStyle w:val="Geenafstand"/>
        <w:rPr>
          <w:b/>
          <w:bCs/>
        </w:rPr>
      </w:pPr>
    </w:p>
    <w:p w14:paraId="25DAFCD8" w14:textId="1863BD5D" w:rsidR="00CA5542" w:rsidRPr="00CA5542" w:rsidRDefault="00CA5542" w:rsidP="00CA5542">
      <w:pPr>
        <w:pStyle w:val="Geenafstand"/>
        <w:rPr>
          <w:b/>
          <w:bCs/>
        </w:rPr>
      </w:pPr>
      <w:r w:rsidRPr="00CA5542">
        <w:rPr>
          <w:b/>
          <w:bCs/>
        </w:rPr>
        <w:t>Zingen Gezang 3</w:t>
      </w:r>
      <w:r w:rsidR="0036585D">
        <w:rPr>
          <w:b/>
          <w:bCs/>
        </w:rPr>
        <w:t xml:space="preserve">58 </w:t>
      </w:r>
      <w:r w:rsidRPr="00CA5542">
        <w:rPr>
          <w:b/>
          <w:bCs/>
        </w:rPr>
        <w:t xml:space="preserve">: </w:t>
      </w:r>
      <w:r w:rsidR="0036585D">
        <w:rPr>
          <w:b/>
          <w:bCs/>
        </w:rPr>
        <w:t xml:space="preserve">1, 2 </w:t>
      </w:r>
      <w:r w:rsidRPr="00CA5542">
        <w:rPr>
          <w:b/>
          <w:bCs/>
        </w:rPr>
        <w:t xml:space="preserve">en </w:t>
      </w:r>
      <w:r w:rsidR="0036585D">
        <w:rPr>
          <w:b/>
          <w:bCs/>
        </w:rPr>
        <w:t>3</w:t>
      </w:r>
      <w:r w:rsidRPr="00CA5542">
        <w:rPr>
          <w:b/>
          <w:bCs/>
        </w:rPr>
        <w:t xml:space="preserve"> (Liedboek 1973) </w:t>
      </w:r>
    </w:p>
    <w:p w14:paraId="49CAFCD9" w14:textId="48DA4B55" w:rsidR="0036585D" w:rsidRDefault="0036585D" w:rsidP="0036585D">
      <w:pPr>
        <w:pStyle w:val="Geenafstand"/>
        <w:rPr>
          <w:b/>
          <w:bCs/>
        </w:rPr>
        <w:sectPr w:rsidR="0036585D" w:rsidSect="00484EBC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1A66303A" w14:textId="5A4FFDDD" w:rsidR="0036585D" w:rsidRDefault="0036585D" w:rsidP="0036585D">
      <w:pPr>
        <w:pStyle w:val="Geenafstand"/>
      </w:pPr>
      <w:r>
        <w:t>1</w:t>
      </w:r>
    </w:p>
    <w:p w14:paraId="5D54D37F" w14:textId="77777777" w:rsidR="0036585D" w:rsidRDefault="0036585D" w:rsidP="0036585D">
      <w:pPr>
        <w:pStyle w:val="Geenafstand"/>
      </w:pPr>
      <w:r>
        <w:t>Genadig Heer, die al mijn zwakheid weet,</w:t>
      </w:r>
    </w:p>
    <w:p w14:paraId="1A429258" w14:textId="77777777" w:rsidR="0036585D" w:rsidRDefault="0036585D" w:rsidP="0036585D">
      <w:pPr>
        <w:pStyle w:val="Geenafstand"/>
      </w:pPr>
      <w:r>
        <w:t>wil mij vergeven wat ik U misdeed;</w:t>
      </w:r>
    </w:p>
    <w:p w14:paraId="06F50055" w14:textId="77777777" w:rsidR="0036585D" w:rsidRDefault="0036585D" w:rsidP="0036585D">
      <w:pPr>
        <w:pStyle w:val="Geenafstand"/>
      </w:pPr>
      <w:r>
        <w:t>verwerp mij niet, die op uw vrijspraak wacht,</w:t>
      </w:r>
    </w:p>
    <w:p w14:paraId="001A5F80" w14:textId="77777777" w:rsidR="0036585D" w:rsidRDefault="0036585D" w:rsidP="0036585D">
      <w:pPr>
        <w:pStyle w:val="Geenafstand"/>
      </w:pPr>
      <w:r>
        <w:t>maar troost mij met uw woord: het is volbracht.</w:t>
      </w:r>
    </w:p>
    <w:p w14:paraId="1E8BE1ED" w14:textId="77777777" w:rsidR="0036585D" w:rsidRDefault="0036585D" w:rsidP="0036585D">
      <w:pPr>
        <w:pStyle w:val="Geenafstand"/>
      </w:pPr>
      <w:r>
        <w:t>2</w:t>
      </w:r>
    </w:p>
    <w:p w14:paraId="7767161F" w14:textId="77777777" w:rsidR="0036585D" w:rsidRDefault="0036585D" w:rsidP="0036585D">
      <w:pPr>
        <w:pStyle w:val="Geenafstand"/>
      </w:pPr>
      <w:r>
        <w:t>Gij hebt mij, Heer, geroepen aan uw dis,</w:t>
      </w:r>
    </w:p>
    <w:p w14:paraId="48C88B30" w14:textId="77777777" w:rsidR="0036585D" w:rsidRDefault="0036585D" w:rsidP="0036585D">
      <w:pPr>
        <w:pStyle w:val="Geenafstand"/>
      </w:pPr>
      <w:r>
        <w:t>het heilig feest van uw gedachtenis;</w:t>
      </w:r>
    </w:p>
    <w:p w14:paraId="509087E1" w14:textId="77777777" w:rsidR="0036585D" w:rsidRDefault="0036585D" w:rsidP="0036585D">
      <w:pPr>
        <w:pStyle w:val="Geenafstand"/>
      </w:pPr>
      <w:r>
        <w:t>schenk mij uw Geest, opdat ik U ontmoet</w:t>
      </w:r>
    </w:p>
    <w:p w14:paraId="53B99B9A" w14:textId="77777777" w:rsidR="0036585D" w:rsidRDefault="0036585D" w:rsidP="0036585D">
      <w:pPr>
        <w:pStyle w:val="Geenafstand"/>
      </w:pPr>
      <w:r>
        <w:t>in 't teken van uw lichaam en uw bloed.</w:t>
      </w:r>
    </w:p>
    <w:p w14:paraId="0B52EA73" w14:textId="77777777" w:rsidR="0036585D" w:rsidRDefault="0036585D" w:rsidP="0036585D">
      <w:pPr>
        <w:pStyle w:val="Geenafstand"/>
        <w:sectPr w:rsidR="0036585D" w:rsidSect="0036585D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12934D1F" w14:textId="77777777" w:rsidR="0036585D" w:rsidRDefault="0036585D" w:rsidP="0036585D">
      <w:pPr>
        <w:pStyle w:val="Geenafstand"/>
      </w:pPr>
    </w:p>
    <w:p w14:paraId="38026080" w14:textId="77777777" w:rsidR="0036585D" w:rsidRDefault="0036585D" w:rsidP="0036585D">
      <w:pPr>
        <w:pStyle w:val="Geenafstand"/>
      </w:pPr>
      <w:r>
        <w:t>3</w:t>
      </w:r>
    </w:p>
    <w:p w14:paraId="4E3CD7DB" w14:textId="77777777" w:rsidR="0036585D" w:rsidRDefault="0036585D" w:rsidP="0036585D">
      <w:pPr>
        <w:pStyle w:val="Geenafstand"/>
      </w:pPr>
      <w:r>
        <w:t>Gij, die voor armen rijkdom hebt bereid,</w:t>
      </w:r>
    </w:p>
    <w:p w14:paraId="0F31BFBB" w14:textId="77777777" w:rsidR="0036585D" w:rsidRDefault="0036585D" w:rsidP="0036585D">
      <w:pPr>
        <w:pStyle w:val="Geenafstand"/>
      </w:pPr>
      <w:r>
        <w:t>voor onrechtvaardigen gerechtigheid,</w:t>
      </w:r>
    </w:p>
    <w:p w14:paraId="0295343E" w14:textId="77777777" w:rsidR="0036585D" w:rsidRDefault="0036585D" w:rsidP="0036585D">
      <w:pPr>
        <w:pStyle w:val="Geenafstand"/>
      </w:pPr>
      <w:r>
        <w:t>zie, hoe naar U zich mijn verlangen wendt</w:t>
      </w:r>
    </w:p>
    <w:p w14:paraId="7FBE6A8D" w14:textId="2DAFE98D" w:rsidR="0036585D" w:rsidRDefault="0036585D" w:rsidP="0036585D">
      <w:pPr>
        <w:pStyle w:val="Geenafstand"/>
      </w:pPr>
      <w:r>
        <w:t>en leid mij zelf, Heer, tot uw sacrament.</w:t>
      </w:r>
    </w:p>
    <w:p w14:paraId="509F8922" w14:textId="135CBF10" w:rsidR="0036585D" w:rsidRDefault="0036585D" w:rsidP="0036585D">
      <w:pPr>
        <w:pStyle w:val="Geenafstand"/>
      </w:pPr>
    </w:p>
    <w:p w14:paraId="21602E2B" w14:textId="3AB9FFAD" w:rsidR="0036585D" w:rsidRPr="0036585D" w:rsidRDefault="0036585D" w:rsidP="00B57CF8">
      <w:pPr>
        <w:pStyle w:val="Geenafstand"/>
        <w:rPr>
          <w:b/>
          <w:bCs/>
        </w:rPr>
      </w:pPr>
      <w:r w:rsidRPr="0036585D">
        <w:rPr>
          <w:b/>
          <w:bCs/>
        </w:rPr>
        <w:t>Viering Heilig Avondmaal</w:t>
      </w:r>
    </w:p>
    <w:p w14:paraId="5438FA82" w14:textId="77777777" w:rsidR="0036585D" w:rsidRDefault="0036585D" w:rsidP="00B57CF8">
      <w:pPr>
        <w:pStyle w:val="Geenafstand"/>
      </w:pPr>
    </w:p>
    <w:p w14:paraId="7A055C7C" w14:textId="1802EC8B" w:rsidR="0036585D" w:rsidRDefault="0036585D" w:rsidP="00B57CF8">
      <w:pPr>
        <w:pStyle w:val="Geenafstand"/>
        <w:rPr>
          <w:b/>
          <w:bCs/>
        </w:rPr>
      </w:pPr>
      <w:r w:rsidRPr="0036585D">
        <w:rPr>
          <w:b/>
          <w:bCs/>
        </w:rPr>
        <w:t>Na tafel 1 zingen Gezang 14: 2</w:t>
      </w:r>
      <w:r w:rsidR="007860CD">
        <w:rPr>
          <w:b/>
          <w:bCs/>
        </w:rPr>
        <w:t xml:space="preserve"> (Liedboek 1973)</w:t>
      </w:r>
    </w:p>
    <w:p w14:paraId="2FFC0628" w14:textId="77777777" w:rsidR="00B31CB2" w:rsidRPr="00B31CB2" w:rsidRDefault="00B31CB2" w:rsidP="00B31CB2">
      <w:pPr>
        <w:pStyle w:val="Geenafstand"/>
      </w:pPr>
      <w:r w:rsidRPr="00B31CB2">
        <w:t>De Heer is mijn Herder!</w:t>
      </w:r>
    </w:p>
    <w:p w14:paraId="7284F37C" w14:textId="77777777" w:rsidR="00B31CB2" w:rsidRPr="00B31CB2" w:rsidRDefault="00B31CB2" w:rsidP="00B31CB2">
      <w:pPr>
        <w:pStyle w:val="Geenafstand"/>
      </w:pPr>
      <w:r w:rsidRPr="00B31CB2">
        <w:t>Hij waakt voor mijn ziel,</w:t>
      </w:r>
    </w:p>
    <w:p w14:paraId="717DDCC5" w14:textId="77777777" w:rsidR="00B31CB2" w:rsidRPr="00B31CB2" w:rsidRDefault="00B31CB2" w:rsidP="00B31CB2">
      <w:pPr>
        <w:pStyle w:val="Geenafstand"/>
      </w:pPr>
      <w:r w:rsidRPr="00B31CB2">
        <w:t>Hij brengt mij op wegen</w:t>
      </w:r>
    </w:p>
    <w:p w14:paraId="048B742C" w14:textId="77777777" w:rsidR="00B31CB2" w:rsidRPr="00B31CB2" w:rsidRDefault="00B31CB2" w:rsidP="00B31CB2">
      <w:pPr>
        <w:pStyle w:val="Geenafstand"/>
      </w:pPr>
      <w:r w:rsidRPr="00B31CB2">
        <w:t>van goedheid en zegen,</w:t>
      </w:r>
    </w:p>
    <w:p w14:paraId="74F4602C" w14:textId="77777777" w:rsidR="00B31CB2" w:rsidRPr="00B31CB2" w:rsidRDefault="00B31CB2" w:rsidP="00B31CB2">
      <w:pPr>
        <w:pStyle w:val="Geenafstand"/>
      </w:pPr>
      <w:r w:rsidRPr="00B31CB2">
        <w:t>Hij schraagt me als ik wankel,</w:t>
      </w:r>
    </w:p>
    <w:p w14:paraId="43394BB1" w14:textId="5E1A6DEC" w:rsidR="00B31CB2" w:rsidRPr="00B31CB2" w:rsidRDefault="00B31CB2" w:rsidP="00B31CB2">
      <w:pPr>
        <w:pStyle w:val="Geenafstand"/>
      </w:pPr>
      <w:r w:rsidRPr="00B31CB2">
        <w:t>Hij draagt me als ik viel.</w:t>
      </w:r>
    </w:p>
    <w:p w14:paraId="5B7F6F48" w14:textId="77777777" w:rsidR="00B31CB2" w:rsidRDefault="00B31CB2" w:rsidP="00B57CF8">
      <w:pPr>
        <w:pStyle w:val="Geenafstand"/>
        <w:rPr>
          <w:b/>
          <w:bCs/>
        </w:rPr>
      </w:pPr>
    </w:p>
    <w:p w14:paraId="67CAD829" w14:textId="42DCFC8A" w:rsidR="0036585D" w:rsidRDefault="0036585D" w:rsidP="00B57CF8">
      <w:pPr>
        <w:pStyle w:val="Geenafstand"/>
        <w:rPr>
          <w:b/>
          <w:bCs/>
        </w:rPr>
      </w:pPr>
      <w:r w:rsidRPr="0036585D">
        <w:rPr>
          <w:b/>
          <w:bCs/>
        </w:rPr>
        <w:t xml:space="preserve">Na tafel </w:t>
      </w:r>
      <w:r w:rsidRPr="0036585D">
        <w:rPr>
          <w:b/>
          <w:bCs/>
        </w:rPr>
        <w:t>2</w:t>
      </w:r>
      <w:r w:rsidRPr="0036585D">
        <w:rPr>
          <w:b/>
          <w:bCs/>
        </w:rPr>
        <w:t xml:space="preserve"> zingen Gezang 14: </w:t>
      </w:r>
      <w:r w:rsidRPr="0036585D">
        <w:rPr>
          <w:b/>
          <w:bCs/>
        </w:rPr>
        <w:t>4</w:t>
      </w:r>
      <w:r w:rsidR="007860CD">
        <w:rPr>
          <w:b/>
          <w:bCs/>
        </w:rPr>
        <w:t xml:space="preserve"> (Liedboek 1973)</w:t>
      </w:r>
    </w:p>
    <w:p w14:paraId="7D8E1DCD" w14:textId="77777777" w:rsidR="00B31CB2" w:rsidRPr="00B31CB2" w:rsidRDefault="00B31CB2" w:rsidP="00B31CB2">
      <w:pPr>
        <w:pStyle w:val="Geenafstand"/>
      </w:pPr>
      <w:r w:rsidRPr="00B31CB2">
        <w:t>De Heer is mijn Herder!</w:t>
      </w:r>
    </w:p>
    <w:p w14:paraId="501A4A37" w14:textId="77777777" w:rsidR="00B31CB2" w:rsidRPr="00B31CB2" w:rsidRDefault="00B31CB2" w:rsidP="00B31CB2">
      <w:pPr>
        <w:pStyle w:val="Geenafstand"/>
      </w:pPr>
      <w:r w:rsidRPr="00B31CB2">
        <w:t>In 't hart der woestijn</w:t>
      </w:r>
    </w:p>
    <w:p w14:paraId="1B9E0CDB" w14:textId="77777777" w:rsidR="00B31CB2" w:rsidRPr="00B31CB2" w:rsidRDefault="00B31CB2" w:rsidP="00B31CB2">
      <w:pPr>
        <w:pStyle w:val="Geenafstand"/>
      </w:pPr>
      <w:r w:rsidRPr="00B31CB2">
        <w:t>verkwikken en laven</w:t>
      </w:r>
    </w:p>
    <w:p w14:paraId="195FDE1D" w14:textId="77777777" w:rsidR="00B31CB2" w:rsidRPr="00B31CB2" w:rsidRDefault="00B31CB2" w:rsidP="00B31CB2">
      <w:pPr>
        <w:pStyle w:val="Geenafstand"/>
      </w:pPr>
      <w:r w:rsidRPr="00B31CB2">
        <w:t>zijn hemelse gaven;</w:t>
      </w:r>
    </w:p>
    <w:p w14:paraId="0DD8CCFD" w14:textId="77777777" w:rsidR="00B31CB2" w:rsidRPr="00B31CB2" w:rsidRDefault="00B31CB2" w:rsidP="00B31CB2">
      <w:pPr>
        <w:pStyle w:val="Geenafstand"/>
      </w:pPr>
      <w:r w:rsidRPr="00B31CB2">
        <w:t>Hij wil mij versterken</w:t>
      </w:r>
    </w:p>
    <w:p w14:paraId="32D11CBD" w14:textId="513CC034" w:rsidR="00B31CB2" w:rsidRPr="00B31CB2" w:rsidRDefault="00B31CB2" w:rsidP="00B31CB2">
      <w:pPr>
        <w:pStyle w:val="Geenafstand"/>
      </w:pPr>
      <w:r w:rsidRPr="00B31CB2">
        <w:t>met brood en met wijn.</w:t>
      </w:r>
    </w:p>
    <w:p w14:paraId="6644D6A7" w14:textId="77777777" w:rsidR="00B31CB2" w:rsidRDefault="00B31CB2" w:rsidP="00B57CF8">
      <w:pPr>
        <w:pStyle w:val="Geenafstand"/>
        <w:rPr>
          <w:b/>
          <w:bCs/>
        </w:rPr>
      </w:pPr>
    </w:p>
    <w:p w14:paraId="794D5672" w14:textId="77777777" w:rsidR="009B1458" w:rsidRDefault="009B1458" w:rsidP="00B57CF8">
      <w:pPr>
        <w:pStyle w:val="Geenafstand"/>
        <w:rPr>
          <w:b/>
          <w:bCs/>
        </w:rPr>
      </w:pPr>
    </w:p>
    <w:p w14:paraId="6CFC1F6B" w14:textId="77777777" w:rsidR="009B1458" w:rsidRDefault="009B1458" w:rsidP="00B57CF8">
      <w:pPr>
        <w:pStyle w:val="Geenafstand"/>
        <w:rPr>
          <w:b/>
          <w:bCs/>
        </w:rPr>
      </w:pPr>
    </w:p>
    <w:p w14:paraId="17650246" w14:textId="77777777" w:rsidR="009B1458" w:rsidRDefault="009B1458" w:rsidP="00B57CF8">
      <w:pPr>
        <w:pStyle w:val="Geenafstand"/>
        <w:rPr>
          <w:b/>
          <w:bCs/>
        </w:rPr>
      </w:pPr>
    </w:p>
    <w:p w14:paraId="721A6F86" w14:textId="1F4E3C1E" w:rsidR="0036585D" w:rsidRPr="0036585D" w:rsidRDefault="0036585D" w:rsidP="00B57CF8">
      <w:pPr>
        <w:pStyle w:val="Geenafstand"/>
        <w:rPr>
          <w:b/>
          <w:bCs/>
        </w:rPr>
      </w:pPr>
      <w:r w:rsidRPr="0036585D">
        <w:rPr>
          <w:b/>
          <w:bCs/>
        </w:rPr>
        <w:lastRenderedPageBreak/>
        <w:t xml:space="preserve">Na tafel </w:t>
      </w:r>
      <w:r w:rsidRPr="0036585D">
        <w:rPr>
          <w:b/>
          <w:bCs/>
        </w:rPr>
        <w:t>3</w:t>
      </w:r>
      <w:r w:rsidRPr="0036585D">
        <w:rPr>
          <w:b/>
          <w:bCs/>
        </w:rPr>
        <w:t xml:space="preserve"> zingen Gezang 14: </w:t>
      </w:r>
      <w:r w:rsidRPr="0036585D">
        <w:rPr>
          <w:b/>
          <w:bCs/>
        </w:rPr>
        <w:t>5</w:t>
      </w:r>
      <w:r w:rsidR="007860CD">
        <w:rPr>
          <w:b/>
          <w:bCs/>
        </w:rPr>
        <w:t xml:space="preserve"> (Liedboek 1973)</w:t>
      </w:r>
    </w:p>
    <w:p w14:paraId="5E3E66E3" w14:textId="77777777" w:rsidR="00B31CB2" w:rsidRDefault="00B31CB2" w:rsidP="00B31CB2">
      <w:pPr>
        <w:pStyle w:val="Geenafstand"/>
      </w:pPr>
      <w:r>
        <w:t>De Heer is mijn Herder!</w:t>
      </w:r>
    </w:p>
    <w:p w14:paraId="1AFE08DB" w14:textId="77777777" w:rsidR="00B31CB2" w:rsidRDefault="00B31CB2" w:rsidP="00B31CB2">
      <w:pPr>
        <w:pStyle w:val="Geenafstand"/>
      </w:pPr>
      <w:r>
        <w:t>Hem blijf ik gewijd!</w:t>
      </w:r>
    </w:p>
    <w:p w14:paraId="1EA66CBD" w14:textId="77777777" w:rsidR="00B31CB2" w:rsidRDefault="00B31CB2" w:rsidP="00B31CB2">
      <w:pPr>
        <w:pStyle w:val="Geenafstand"/>
      </w:pPr>
      <w:r>
        <w:t>'k Zal immer verkeren</w:t>
      </w:r>
    </w:p>
    <w:p w14:paraId="71A64475" w14:textId="77777777" w:rsidR="00B31CB2" w:rsidRDefault="00B31CB2" w:rsidP="00B31CB2">
      <w:pPr>
        <w:pStyle w:val="Geenafstand"/>
      </w:pPr>
      <w:r>
        <w:t xml:space="preserve">in 't huis </w:t>
      </w:r>
      <w:proofErr w:type="spellStart"/>
      <w:r>
        <w:t>mijnes</w:t>
      </w:r>
      <w:proofErr w:type="spellEnd"/>
      <w:r>
        <w:t xml:space="preserve"> Heren:</w:t>
      </w:r>
    </w:p>
    <w:p w14:paraId="129D2661" w14:textId="77777777" w:rsidR="00B31CB2" w:rsidRDefault="00B31CB2" w:rsidP="00B31CB2">
      <w:pPr>
        <w:pStyle w:val="Geenafstand"/>
      </w:pPr>
      <w:r>
        <w:t>zo kroont met haar zegen</w:t>
      </w:r>
    </w:p>
    <w:p w14:paraId="53678087" w14:textId="31D6240A" w:rsidR="0036585D" w:rsidRDefault="00B31CB2" w:rsidP="00B31CB2">
      <w:pPr>
        <w:pStyle w:val="Geenafstand"/>
      </w:pPr>
      <w:r>
        <w:t>zijn liefde me altijd.</w:t>
      </w:r>
    </w:p>
    <w:p w14:paraId="628B0C19" w14:textId="77777777" w:rsidR="00B31CB2" w:rsidRDefault="00B31CB2" w:rsidP="00B57CF8">
      <w:pPr>
        <w:pStyle w:val="Geenafstand"/>
      </w:pPr>
    </w:p>
    <w:p w14:paraId="45E5A8A7" w14:textId="7304B3F3" w:rsidR="0036585D" w:rsidRPr="0036585D" w:rsidRDefault="0036585D" w:rsidP="00B57CF8">
      <w:pPr>
        <w:pStyle w:val="Geenafstand"/>
        <w:rPr>
          <w:b/>
          <w:bCs/>
        </w:rPr>
      </w:pPr>
      <w:r w:rsidRPr="0036585D">
        <w:rPr>
          <w:b/>
          <w:bCs/>
        </w:rPr>
        <w:t>Sluiting viering Heilig Avondmaal</w:t>
      </w:r>
    </w:p>
    <w:p w14:paraId="2C17099B" w14:textId="77777777" w:rsidR="0036585D" w:rsidRDefault="0036585D" w:rsidP="00B57CF8">
      <w:pPr>
        <w:pStyle w:val="Geenafstand"/>
      </w:pPr>
    </w:p>
    <w:p w14:paraId="2968EE07" w14:textId="3746FE86" w:rsidR="008B0D62" w:rsidRPr="0036585D" w:rsidRDefault="0036585D" w:rsidP="00B57CF8">
      <w:pPr>
        <w:pStyle w:val="Geenafstand"/>
        <w:rPr>
          <w:b/>
          <w:bCs/>
        </w:rPr>
      </w:pPr>
      <w:r w:rsidRPr="0036585D">
        <w:rPr>
          <w:b/>
          <w:bCs/>
        </w:rPr>
        <w:t>Dankgebed</w:t>
      </w:r>
      <w:r w:rsidRPr="0036585D">
        <w:rPr>
          <w:b/>
          <w:bCs/>
        </w:rPr>
        <w:t xml:space="preserve"> en voorbeden</w:t>
      </w:r>
    </w:p>
    <w:bookmarkEnd w:id="2"/>
    <w:p w14:paraId="2CB43839" w14:textId="77777777" w:rsidR="0036585D" w:rsidRDefault="0036585D" w:rsidP="00B57CF8">
      <w:pPr>
        <w:pStyle w:val="Geenafstand"/>
        <w:rPr>
          <w:b/>
          <w:bCs/>
        </w:rPr>
      </w:pPr>
    </w:p>
    <w:p w14:paraId="620D7FB2" w14:textId="399F3B57" w:rsidR="00385CE5" w:rsidRPr="00F90AD4" w:rsidRDefault="00385CE5" w:rsidP="00B57CF8">
      <w:pPr>
        <w:pStyle w:val="Geenafstand"/>
        <w:rPr>
          <w:b/>
          <w:bCs/>
        </w:rPr>
      </w:pPr>
      <w:r w:rsidRPr="00F90AD4">
        <w:rPr>
          <w:b/>
          <w:bCs/>
        </w:rPr>
        <w:t>Collecte</w:t>
      </w:r>
    </w:p>
    <w:p w14:paraId="3BCF8743" w14:textId="00D0498C" w:rsidR="00484EBC" w:rsidRDefault="00484EBC" w:rsidP="00484EBC">
      <w:pPr>
        <w:pStyle w:val="Geenafstand"/>
        <w:sectPr w:rsidR="00484EBC" w:rsidSect="00484EBC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181BD158" w14:textId="77777777" w:rsidR="005749EF" w:rsidRDefault="005749EF" w:rsidP="00C64A14">
      <w:pPr>
        <w:pStyle w:val="Geenafstand"/>
        <w:rPr>
          <w:b/>
          <w:bCs/>
        </w:rPr>
      </w:pPr>
      <w:bookmarkStart w:id="4" w:name="_Hlk122710034"/>
    </w:p>
    <w:p w14:paraId="7E53B2A1" w14:textId="3469D9EE" w:rsidR="00C64A14" w:rsidRPr="00C64A14" w:rsidRDefault="00C64A14" w:rsidP="00C64A14">
      <w:pPr>
        <w:pStyle w:val="Geenafstand"/>
        <w:rPr>
          <w:b/>
          <w:bCs/>
        </w:rPr>
      </w:pPr>
      <w:r w:rsidRPr="00C64A14">
        <w:rPr>
          <w:b/>
          <w:bCs/>
        </w:rPr>
        <w:t xml:space="preserve">Zingen </w:t>
      </w:r>
      <w:r w:rsidR="00976528">
        <w:rPr>
          <w:b/>
          <w:bCs/>
        </w:rPr>
        <w:t>Gezang</w:t>
      </w:r>
      <w:r w:rsidR="0036585D">
        <w:rPr>
          <w:b/>
          <w:bCs/>
        </w:rPr>
        <w:t xml:space="preserve"> 358</w:t>
      </w:r>
      <w:r w:rsidR="00D07A25">
        <w:rPr>
          <w:b/>
          <w:bCs/>
        </w:rPr>
        <w:t>:</w:t>
      </w:r>
      <w:r w:rsidRPr="00C64A14">
        <w:rPr>
          <w:b/>
          <w:bCs/>
        </w:rPr>
        <w:t xml:space="preserve"> </w:t>
      </w:r>
      <w:r w:rsidR="007860CD">
        <w:rPr>
          <w:b/>
          <w:bCs/>
        </w:rPr>
        <w:t>6</w:t>
      </w:r>
      <w:r w:rsidR="00976528">
        <w:rPr>
          <w:b/>
          <w:bCs/>
        </w:rPr>
        <w:t xml:space="preserve"> (Lie</w:t>
      </w:r>
      <w:r w:rsidRPr="00C64A14">
        <w:rPr>
          <w:b/>
          <w:bCs/>
        </w:rPr>
        <w:t xml:space="preserve">dboek 1973) </w:t>
      </w:r>
    </w:p>
    <w:p w14:paraId="3763EBF5" w14:textId="77777777" w:rsidR="00C64A14" w:rsidRDefault="00C64A14" w:rsidP="00C64A14">
      <w:pPr>
        <w:pStyle w:val="Geenafstand"/>
        <w:sectPr w:rsidR="00C64A14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bookmarkEnd w:id="4"/>
    <w:p w14:paraId="1D46F944" w14:textId="77777777" w:rsidR="007860CD" w:rsidRDefault="007860CD" w:rsidP="007860CD">
      <w:pPr>
        <w:pStyle w:val="Geenafstand"/>
      </w:pPr>
      <w:r>
        <w:t>U wil ik danken, grote Levensvorst;</w:t>
      </w:r>
    </w:p>
    <w:p w14:paraId="46D56445" w14:textId="77777777" w:rsidR="007860CD" w:rsidRDefault="007860CD" w:rsidP="007860CD">
      <w:pPr>
        <w:pStyle w:val="Geenafstand"/>
      </w:pPr>
      <w:r>
        <w:t>Gij hebt gestild mijn honger en mijn dorst.</w:t>
      </w:r>
    </w:p>
    <w:p w14:paraId="0374783F" w14:textId="77777777" w:rsidR="007860CD" w:rsidRDefault="007860CD" w:rsidP="007860CD">
      <w:pPr>
        <w:pStyle w:val="Geenafstand"/>
      </w:pPr>
      <w:r>
        <w:t>Uw kracht, uw leven daalde in mij neer;</w:t>
      </w:r>
    </w:p>
    <w:p w14:paraId="54B862CD" w14:textId="2975D4A3" w:rsidR="00C64A14" w:rsidRDefault="007860CD" w:rsidP="007860CD">
      <w:pPr>
        <w:pStyle w:val="Geenafstand"/>
      </w:pPr>
      <w:r>
        <w:t>in uw gemeenschap wil ik blijven, Heer.</w:t>
      </w:r>
    </w:p>
    <w:p w14:paraId="286B3DDE" w14:textId="77777777" w:rsidR="007860CD" w:rsidRDefault="007860CD" w:rsidP="007860CD">
      <w:pPr>
        <w:pStyle w:val="Geenafstand"/>
        <w:rPr>
          <w:b/>
          <w:bCs/>
        </w:rPr>
      </w:pPr>
    </w:p>
    <w:p w14:paraId="27202BCD" w14:textId="540D886D" w:rsidR="00807014" w:rsidRDefault="005411E3" w:rsidP="008A1E5B">
      <w:pPr>
        <w:pStyle w:val="Geenafstand"/>
        <w:rPr>
          <w:b/>
          <w:bCs/>
        </w:rPr>
      </w:pPr>
      <w:r w:rsidRPr="00F90AD4">
        <w:rPr>
          <w:b/>
          <w:bCs/>
        </w:rPr>
        <w:t xml:space="preserve">Zegen </w:t>
      </w:r>
    </w:p>
    <w:p w14:paraId="5BC35262" w14:textId="6F3C7156" w:rsidR="001E1C52" w:rsidRDefault="001E1C52" w:rsidP="008A1E5B">
      <w:pPr>
        <w:pStyle w:val="Geenafstand"/>
        <w:rPr>
          <w:b/>
          <w:bCs/>
        </w:rPr>
      </w:pPr>
    </w:p>
    <w:sectPr w:rsidR="001E1C52" w:rsidSect="00C2108D">
      <w:type w:val="continuous"/>
      <w:pgSz w:w="11906" w:h="16838"/>
      <w:pgMar w:top="851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45ECA4" w14:textId="77777777" w:rsidR="00632E24" w:rsidRDefault="00632E24" w:rsidP="00C05C51">
      <w:pPr>
        <w:spacing w:after="0" w:line="240" w:lineRule="auto"/>
      </w:pPr>
      <w:r>
        <w:separator/>
      </w:r>
    </w:p>
  </w:endnote>
  <w:endnote w:type="continuationSeparator" w:id="0">
    <w:p w14:paraId="0B349707" w14:textId="77777777" w:rsidR="00632E24" w:rsidRDefault="00632E24" w:rsidP="00C05C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90493620"/>
      <w:docPartObj>
        <w:docPartGallery w:val="Page Numbers (Bottom of Page)"/>
        <w:docPartUnique/>
      </w:docPartObj>
    </w:sdtPr>
    <w:sdtContent>
      <w:p w14:paraId="195FA5F2" w14:textId="082DDDEC" w:rsidR="00C05C51" w:rsidRDefault="00AF65DF">
        <w:pPr>
          <w:pStyle w:val="Voetteks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075B06BB" wp14:editId="61BA236D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1" name="Rechthoek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1DD8B9" w14:textId="77777777" w:rsidR="00AF65DF" w:rsidRDefault="00AF65DF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ED7D31" w:themeColor="accent2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color w:val="ED7D31" w:themeColor="accent2"/>
                                </w:rPr>
                                <w:t>2</w:t>
                              </w:r>
                              <w:r>
                                <w:rPr>
                                  <w:color w:val="ED7D31" w:themeColor="accent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075B06BB" id="Rechthoek 1" o:spid="_x0000_s1026" style="position:absolute;margin-left:0;margin-top:0;width:44.55pt;height:15.1pt;rotation:180;flip:x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" filled="f" fillcolor="#c0504d" stroked="f" strokecolor="#5c83b4" strokeweight="2.25pt">
                  <v:textbox inset=",0,,0">
                    <w:txbxContent>
                      <w:p w14:paraId="4A1DD8B9" w14:textId="77777777" w:rsidR="00AF65DF" w:rsidRDefault="00AF65DF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ED7D31" w:themeColor="accent2"/>
                          </w:rP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rPr>
                            <w:color w:val="ED7D31" w:themeColor="accent2"/>
                          </w:rPr>
                          <w:t>2</w:t>
                        </w:r>
                        <w:r>
                          <w:rPr>
                            <w:color w:val="ED7D31" w:themeColor="accent2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8FE76F" w14:textId="77777777" w:rsidR="00632E24" w:rsidRDefault="00632E24" w:rsidP="00C05C51">
      <w:pPr>
        <w:spacing w:after="0" w:line="240" w:lineRule="auto"/>
      </w:pPr>
      <w:r>
        <w:separator/>
      </w:r>
    </w:p>
  </w:footnote>
  <w:footnote w:type="continuationSeparator" w:id="0">
    <w:p w14:paraId="2F398B17" w14:textId="77777777" w:rsidR="00632E24" w:rsidRDefault="00632E24" w:rsidP="00C05C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D63C69"/>
    <w:multiLevelType w:val="hybridMultilevel"/>
    <w:tmpl w:val="74D6D716"/>
    <w:lvl w:ilvl="0" w:tplc="77649CC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D80652"/>
    <w:multiLevelType w:val="hybridMultilevel"/>
    <w:tmpl w:val="6AFA51B0"/>
    <w:lvl w:ilvl="0" w:tplc="D4FA2A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CD3B35"/>
    <w:multiLevelType w:val="hybridMultilevel"/>
    <w:tmpl w:val="3E7A384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A76C54"/>
    <w:multiLevelType w:val="hybridMultilevel"/>
    <w:tmpl w:val="61D6AC82"/>
    <w:lvl w:ilvl="0" w:tplc="E7F2F16C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3959364">
    <w:abstractNumId w:val="1"/>
  </w:num>
  <w:num w:numId="2" w16cid:durableId="858617461">
    <w:abstractNumId w:val="3"/>
  </w:num>
  <w:num w:numId="3" w16cid:durableId="944730782">
    <w:abstractNumId w:val="2"/>
  </w:num>
  <w:num w:numId="4" w16cid:durableId="10607103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c3MDS1tDAwtTBQ0lEKTi0uzszPAykwMq0FAI6q/RwtAAAA"/>
  </w:docVars>
  <w:rsids>
    <w:rsidRoot w:val="005411E3"/>
    <w:rsid w:val="00005AF3"/>
    <w:rsid w:val="00016ACD"/>
    <w:rsid w:val="00054854"/>
    <w:rsid w:val="000704B1"/>
    <w:rsid w:val="000774E9"/>
    <w:rsid w:val="000E53B8"/>
    <w:rsid w:val="000E7FDD"/>
    <w:rsid w:val="000F6F0C"/>
    <w:rsid w:val="00105AE1"/>
    <w:rsid w:val="00105F31"/>
    <w:rsid w:val="00115094"/>
    <w:rsid w:val="00162BC5"/>
    <w:rsid w:val="00167297"/>
    <w:rsid w:val="0018323B"/>
    <w:rsid w:val="00194D47"/>
    <w:rsid w:val="00195F94"/>
    <w:rsid w:val="001A1011"/>
    <w:rsid w:val="001B55AC"/>
    <w:rsid w:val="001E1C52"/>
    <w:rsid w:val="00205CF4"/>
    <w:rsid w:val="002158CD"/>
    <w:rsid w:val="0023285F"/>
    <w:rsid w:val="00237CD4"/>
    <w:rsid w:val="00262C8B"/>
    <w:rsid w:val="00263B9A"/>
    <w:rsid w:val="00290185"/>
    <w:rsid w:val="002959FF"/>
    <w:rsid w:val="002A2359"/>
    <w:rsid w:val="002A38DE"/>
    <w:rsid w:val="002A3CDC"/>
    <w:rsid w:val="002B4A3C"/>
    <w:rsid w:val="002C4CF2"/>
    <w:rsid w:val="002D0AAE"/>
    <w:rsid w:val="002E0605"/>
    <w:rsid w:val="003066F6"/>
    <w:rsid w:val="00306B10"/>
    <w:rsid w:val="0031568C"/>
    <w:rsid w:val="00317057"/>
    <w:rsid w:val="00321DBD"/>
    <w:rsid w:val="003638A1"/>
    <w:rsid w:val="003654F6"/>
    <w:rsid w:val="0036585D"/>
    <w:rsid w:val="003678B3"/>
    <w:rsid w:val="00385CE5"/>
    <w:rsid w:val="003976B8"/>
    <w:rsid w:val="003C0362"/>
    <w:rsid w:val="003E17B1"/>
    <w:rsid w:val="003F7733"/>
    <w:rsid w:val="0040309B"/>
    <w:rsid w:val="00416F06"/>
    <w:rsid w:val="004322A9"/>
    <w:rsid w:val="004423B6"/>
    <w:rsid w:val="00443284"/>
    <w:rsid w:val="00484EBC"/>
    <w:rsid w:val="00487252"/>
    <w:rsid w:val="0049049D"/>
    <w:rsid w:val="004955BD"/>
    <w:rsid w:val="004B44CF"/>
    <w:rsid w:val="004D3679"/>
    <w:rsid w:val="005038D3"/>
    <w:rsid w:val="005133C2"/>
    <w:rsid w:val="00520C73"/>
    <w:rsid w:val="005246BB"/>
    <w:rsid w:val="00533770"/>
    <w:rsid w:val="005411E3"/>
    <w:rsid w:val="005422E9"/>
    <w:rsid w:val="0055103D"/>
    <w:rsid w:val="0055160B"/>
    <w:rsid w:val="00552252"/>
    <w:rsid w:val="005540CD"/>
    <w:rsid w:val="005673C3"/>
    <w:rsid w:val="00570376"/>
    <w:rsid w:val="005749EF"/>
    <w:rsid w:val="00575AF3"/>
    <w:rsid w:val="005B0D84"/>
    <w:rsid w:val="005C3D53"/>
    <w:rsid w:val="005C4383"/>
    <w:rsid w:val="005D0469"/>
    <w:rsid w:val="005E4208"/>
    <w:rsid w:val="005F468C"/>
    <w:rsid w:val="005F69D5"/>
    <w:rsid w:val="00614B8D"/>
    <w:rsid w:val="006152E3"/>
    <w:rsid w:val="00615D43"/>
    <w:rsid w:val="006162EE"/>
    <w:rsid w:val="006216DB"/>
    <w:rsid w:val="00621F25"/>
    <w:rsid w:val="00622B75"/>
    <w:rsid w:val="00632E24"/>
    <w:rsid w:val="00646AAE"/>
    <w:rsid w:val="00651D24"/>
    <w:rsid w:val="006720C2"/>
    <w:rsid w:val="006769CB"/>
    <w:rsid w:val="00677D30"/>
    <w:rsid w:val="00686AEA"/>
    <w:rsid w:val="006C50E0"/>
    <w:rsid w:val="006C6EA9"/>
    <w:rsid w:val="006D1719"/>
    <w:rsid w:val="006F301D"/>
    <w:rsid w:val="006F67BC"/>
    <w:rsid w:val="0070356C"/>
    <w:rsid w:val="00714176"/>
    <w:rsid w:val="00735793"/>
    <w:rsid w:val="00751A08"/>
    <w:rsid w:val="00762F6F"/>
    <w:rsid w:val="007860CD"/>
    <w:rsid w:val="007877AF"/>
    <w:rsid w:val="00787998"/>
    <w:rsid w:val="00790E0D"/>
    <w:rsid w:val="007A46B6"/>
    <w:rsid w:val="00807014"/>
    <w:rsid w:val="00811881"/>
    <w:rsid w:val="00831906"/>
    <w:rsid w:val="00835F1B"/>
    <w:rsid w:val="0084034C"/>
    <w:rsid w:val="008439C5"/>
    <w:rsid w:val="0084542D"/>
    <w:rsid w:val="0086479B"/>
    <w:rsid w:val="008672F5"/>
    <w:rsid w:val="00880137"/>
    <w:rsid w:val="00890796"/>
    <w:rsid w:val="008A1E5B"/>
    <w:rsid w:val="008B0D62"/>
    <w:rsid w:val="008D4B8A"/>
    <w:rsid w:val="008E5247"/>
    <w:rsid w:val="008E54BD"/>
    <w:rsid w:val="00906BA9"/>
    <w:rsid w:val="0091278A"/>
    <w:rsid w:val="009238FD"/>
    <w:rsid w:val="00931869"/>
    <w:rsid w:val="009458BE"/>
    <w:rsid w:val="00954125"/>
    <w:rsid w:val="0096292A"/>
    <w:rsid w:val="009740CF"/>
    <w:rsid w:val="00976528"/>
    <w:rsid w:val="00991DBA"/>
    <w:rsid w:val="009A51AB"/>
    <w:rsid w:val="009A6E37"/>
    <w:rsid w:val="009B1458"/>
    <w:rsid w:val="009E145E"/>
    <w:rsid w:val="009F222B"/>
    <w:rsid w:val="00A320D4"/>
    <w:rsid w:val="00A42F69"/>
    <w:rsid w:val="00A431AE"/>
    <w:rsid w:val="00A524A5"/>
    <w:rsid w:val="00A70B6D"/>
    <w:rsid w:val="00A73E49"/>
    <w:rsid w:val="00A777B5"/>
    <w:rsid w:val="00A80EB8"/>
    <w:rsid w:val="00A834E2"/>
    <w:rsid w:val="00A83C5A"/>
    <w:rsid w:val="00A846F3"/>
    <w:rsid w:val="00A95A69"/>
    <w:rsid w:val="00A97455"/>
    <w:rsid w:val="00AA6FDD"/>
    <w:rsid w:val="00AB6938"/>
    <w:rsid w:val="00AC15DF"/>
    <w:rsid w:val="00AF65DF"/>
    <w:rsid w:val="00B07BCD"/>
    <w:rsid w:val="00B12695"/>
    <w:rsid w:val="00B31CB2"/>
    <w:rsid w:val="00B37B25"/>
    <w:rsid w:val="00B56476"/>
    <w:rsid w:val="00B56757"/>
    <w:rsid w:val="00B57CF8"/>
    <w:rsid w:val="00B64957"/>
    <w:rsid w:val="00BC004B"/>
    <w:rsid w:val="00BD32BA"/>
    <w:rsid w:val="00BD6787"/>
    <w:rsid w:val="00BD7218"/>
    <w:rsid w:val="00BE7B14"/>
    <w:rsid w:val="00BF6B8A"/>
    <w:rsid w:val="00C05C51"/>
    <w:rsid w:val="00C0668D"/>
    <w:rsid w:val="00C2108D"/>
    <w:rsid w:val="00C2243A"/>
    <w:rsid w:val="00C25384"/>
    <w:rsid w:val="00C30498"/>
    <w:rsid w:val="00C34675"/>
    <w:rsid w:val="00C64A14"/>
    <w:rsid w:val="00C73D49"/>
    <w:rsid w:val="00C92828"/>
    <w:rsid w:val="00C929E7"/>
    <w:rsid w:val="00C96A7D"/>
    <w:rsid w:val="00CA5542"/>
    <w:rsid w:val="00CC13C4"/>
    <w:rsid w:val="00CC7DCE"/>
    <w:rsid w:val="00CE3968"/>
    <w:rsid w:val="00D07A25"/>
    <w:rsid w:val="00D11D73"/>
    <w:rsid w:val="00D25DD8"/>
    <w:rsid w:val="00D7292D"/>
    <w:rsid w:val="00D841F5"/>
    <w:rsid w:val="00D91965"/>
    <w:rsid w:val="00D94BF0"/>
    <w:rsid w:val="00DA1E3F"/>
    <w:rsid w:val="00DB0C9F"/>
    <w:rsid w:val="00DB4D8D"/>
    <w:rsid w:val="00DC4FE0"/>
    <w:rsid w:val="00DD3A4E"/>
    <w:rsid w:val="00DE7554"/>
    <w:rsid w:val="00DF39D5"/>
    <w:rsid w:val="00E046C6"/>
    <w:rsid w:val="00E27F69"/>
    <w:rsid w:val="00E33CB2"/>
    <w:rsid w:val="00E33FE8"/>
    <w:rsid w:val="00E7223D"/>
    <w:rsid w:val="00E777B0"/>
    <w:rsid w:val="00E81235"/>
    <w:rsid w:val="00E95678"/>
    <w:rsid w:val="00EA5071"/>
    <w:rsid w:val="00EB225C"/>
    <w:rsid w:val="00F13648"/>
    <w:rsid w:val="00F24962"/>
    <w:rsid w:val="00F25C37"/>
    <w:rsid w:val="00F45338"/>
    <w:rsid w:val="00F90186"/>
    <w:rsid w:val="00F90AD4"/>
    <w:rsid w:val="00FA53D1"/>
    <w:rsid w:val="00FD077D"/>
    <w:rsid w:val="00FE081F"/>
    <w:rsid w:val="00FE3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D5CEE2"/>
  <w15:chartTrackingRefBased/>
  <w15:docId w15:val="{E22276FA-FC22-44E4-861F-3F0020EB9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C05C51"/>
  </w:style>
  <w:style w:type="paragraph" w:styleId="Voettekst">
    <w:name w:val="footer"/>
    <w:basedOn w:val="Standaard"/>
    <w:link w:val="Voet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C05C51"/>
  </w:style>
  <w:style w:type="paragraph" w:styleId="Geenafstand">
    <w:name w:val="No Spacing"/>
    <w:uiPriority w:val="1"/>
    <w:qFormat/>
    <w:rsid w:val="00385CE5"/>
    <w:pPr>
      <w:spacing w:after="0" w:line="240" w:lineRule="auto"/>
    </w:pPr>
  </w:style>
  <w:style w:type="character" w:styleId="Hyperlink">
    <w:name w:val="Hyperlink"/>
    <w:basedOn w:val="Standaardalinea-lettertype"/>
    <w:uiPriority w:val="99"/>
    <w:unhideWhenUsed/>
    <w:rsid w:val="00AC15DF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AC15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6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365353">
          <w:marLeft w:val="0"/>
          <w:marRight w:val="0"/>
          <w:marTop w:val="0"/>
          <w:marBottom w:val="0"/>
          <w:divBdr>
            <w:top w:val="single" w:sz="6" w:space="11" w:color="B7453D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65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15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09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6840048">
          <w:marLeft w:val="0"/>
          <w:marRight w:val="0"/>
          <w:marTop w:val="0"/>
          <w:marBottom w:val="0"/>
          <w:divBdr>
            <w:top w:val="single" w:sz="6" w:space="15" w:color="ADADAD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05CDCE-5C53-4050-9316-C3A675C73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3</Pages>
  <Words>671</Words>
  <Characters>3692</Characters>
  <Application>Microsoft Office Word</Application>
  <DocSecurity>0</DocSecurity>
  <Lines>30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ck Agterhuis</dc:creator>
  <cp:keywords/>
  <dc:description/>
  <cp:lastModifiedBy>Regine Agterhuis</cp:lastModifiedBy>
  <cp:revision>9</cp:revision>
  <cp:lastPrinted>2023-01-20T17:57:00Z</cp:lastPrinted>
  <dcterms:created xsi:type="dcterms:W3CDTF">2023-01-20T17:43:00Z</dcterms:created>
  <dcterms:modified xsi:type="dcterms:W3CDTF">2023-01-20T19:26:00Z</dcterms:modified>
</cp:coreProperties>
</file>